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2240C" w14:textId="000412A0" w:rsidR="00113633" w:rsidRDefault="00113633" w:rsidP="00C871E4">
      <w:pPr>
        <w:spacing w:before="0"/>
      </w:pPr>
    </w:p>
    <w:p w14:paraId="374B2C96" w14:textId="77777777" w:rsidR="00C871E4" w:rsidRDefault="00C871E4" w:rsidP="00C871E4">
      <w:pPr>
        <w:spacing w:before="0"/>
      </w:pPr>
    </w:p>
    <w:p w14:paraId="0FA62642" w14:textId="6873500E" w:rsidR="00866368" w:rsidRDefault="00866368" w:rsidP="004F2A5A">
      <w:pPr>
        <w:pStyle w:val="Title"/>
      </w:pPr>
      <w:r>
        <w:t xml:space="preserve">SECTION 08 </w:t>
      </w:r>
      <w:r w:rsidR="00792795">
        <w:t>51 13</w:t>
      </w:r>
    </w:p>
    <w:p w14:paraId="2D104D8B" w14:textId="3BB573A5" w:rsidR="00E550C7" w:rsidRPr="003C1D93" w:rsidRDefault="00792795" w:rsidP="004F7750">
      <w:pPr>
        <w:pStyle w:val="Title"/>
      </w:pPr>
      <w:r>
        <w:t>ALUMINUM</w:t>
      </w:r>
      <w:r w:rsidR="00156B67">
        <w:t xml:space="preserve"> </w:t>
      </w:r>
      <w:r>
        <w:t>WINDOW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390C7A">
      <w:pPr>
        <w:pStyle w:val="Heading2"/>
      </w:pPr>
      <w:r>
        <w:t>SUMMARY</w:t>
      </w:r>
    </w:p>
    <w:p w14:paraId="5759C14C" w14:textId="4D76DE2D" w:rsidR="00140AF0" w:rsidRDefault="00866368" w:rsidP="006060FD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>d installing a</w:t>
      </w:r>
      <w:r w:rsidR="00792795">
        <w:t>n</w:t>
      </w:r>
      <w:r w:rsidR="00280CFC">
        <w:t xml:space="preserve"> </w:t>
      </w:r>
      <w:r w:rsidR="00140AF0">
        <w:t>a</w:t>
      </w:r>
      <w:r w:rsidR="00C243BA">
        <w:t>luminum-</w:t>
      </w:r>
      <w:r w:rsidR="00140AF0">
        <w:t>framed</w:t>
      </w:r>
      <w:r w:rsidR="00792795">
        <w:t>,</w:t>
      </w:r>
      <w:r w:rsidR="00140AF0" w:rsidRPr="00866368">
        <w:t xml:space="preserve"> </w:t>
      </w:r>
      <w:r w:rsidR="00792795">
        <w:t>dual-</w:t>
      </w:r>
      <w:r w:rsidR="00792795" w:rsidRPr="00792795">
        <w:t>action</w:t>
      </w:r>
      <w:r w:rsidR="00792795">
        <w:t>, tilt-</w:t>
      </w:r>
      <w:r w:rsidR="00792795" w:rsidRPr="00792795">
        <w:t xml:space="preserve">turn </w:t>
      </w:r>
      <w:r w:rsidR="00792795">
        <w:t xml:space="preserve">casement </w:t>
      </w:r>
      <w:r w:rsidR="00792795" w:rsidRPr="00792795">
        <w:t xml:space="preserve">window/door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6E135571" w14:textId="127F9136" w:rsidR="00C50173" w:rsidRDefault="00140AF0" w:rsidP="006060FD">
      <w:pPr>
        <w:pStyle w:val="Heading4"/>
      </w:pPr>
      <w:r>
        <w:t>A</w:t>
      </w:r>
      <w:r w:rsidR="00C50173">
        <w:t>luminum frame</w:t>
      </w:r>
      <w:r w:rsidR="00792795">
        <w:t xml:space="preserve"> and sash</w:t>
      </w:r>
    </w:p>
    <w:p w14:paraId="2D8D9F29" w14:textId="7570794F" w:rsidR="00C50173" w:rsidRDefault="00792795" w:rsidP="006060FD">
      <w:pPr>
        <w:pStyle w:val="Heading4"/>
      </w:pPr>
      <w:r>
        <w:t>Tilt-turn</w:t>
      </w:r>
      <w:r w:rsidR="00C50173">
        <w:t xml:space="preserve"> hardware</w:t>
      </w:r>
    </w:p>
    <w:p w14:paraId="76EABDF6" w14:textId="044BB32A" w:rsidR="00792795" w:rsidRDefault="00792795" w:rsidP="006060FD">
      <w:pPr>
        <w:pStyle w:val="Heading4"/>
      </w:pPr>
      <w:r>
        <w:t>Handles</w:t>
      </w:r>
    </w:p>
    <w:p w14:paraId="3FFAB7D7" w14:textId="377096B5" w:rsidR="00C50173" w:rsidRDefault="00140AF0" w:rsidP="006060FD">
      <w:pPr>
        <w:pStyle w:val="Heading4"/>
      </w:pPr>
      <w:r>
        <w:t>Weather</w:t>
      </w:r>
      <w:r w:rsidR="00C50173">
        <w:t>stripping</w:t>
      </w:r>
    </w:p>
    <w:p w14:paraId="236A7C4B" w14:textId="77777777" w:rsidR="002C0106" w:rsidRDefault="00140AF0" w:rsidP="006060FD">
      <w:pPr>
        <w:pStyle w:val="Heading4"/>
      </w:pPr>
      <w:r>
        <w:t>G</w:t>
      </w:r>
      <w:r w:rsidR="00C50173">
        <w:t>lass and glazing</w:t>
      </w:r>
    </w:p>
    <w:p w14:paraId="1A7DD51B" w14:textId="09CB6116" w:rsidR="00C243BA" w:rsidRDefault="008C44B0" w:rsidP="006060FD">
      <w:pPr>
        <w:pStyle w:val="Heading4"/>
      </w:pPr>
      <w:r>
        <w:t>Insect s</w:t>
      </w:r>
      <w:r w:rsidR="00C243BA">
        <w:t>creens</w:t>
      </w:r>
      <w:r w:rsidR="001572C0">
        <w:t>, fixed</w:t>
      </w:r>
    </w:p>
    <w:p w14:paraId="7EA562DF" w14:textId="77777777" w:rsidR="002C0106" w:rsidRDefault="002C0106" w:rsidP="006060FD">
      <w:pPr>
        <w:pStyle w:val="Heading4"/>
      </w:pPr>
      <w:r>
        <w:t>Accessories as required for a complete working installation.</w:t>
      </w:r>
    </w:p>
    <w:p w14:paraId="04AA5608" w14:textId="082938FE" w:rsidR="00280CFC" w:rsidRDefault="00280CFC" w:rsidP="006060FD">
      <w:pPr>
        <w:pStyle w:val="Heading3"/>
      </w:pPr>
      <w:r>
        <w:t xml:space="preserve">Related Documents and Sections: </w:t>
      </w:r>
      <w:r w:rsidR="003903A9">
        <w:t>Contractor to e</w:t>
      </w:r>
      <w:r>
        <w:t>xamine Contract Documents for requirements that directly affect or are affected by Work of this Section.  A list of those Documents and Sections include, but is not limited to, the following:</w:t>
      </w:r>
    </w:p>
    <w:p w14:paraId="0A4D1BD7" w14:textId="77777777" w:rsidR="00280CFC" w:rsidRPr="009F7D16" w:rsidRDefault="00280CFC" w:rsidP="006060FD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.</w:t>
      </w:r>
    </w:p>
    <w:p w14:paraId="4B31BA6E" w14:textId="3F2B1A1F" w:rsidR="00280CFC" w:rsidRPr="00103DC2" w:rsidRDefault="00280CFC" w:rsidP="006060FD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.</w:t>
      </w:r>
    </w:p>
    <w:p w14:paraId="4DC9F80F" w14:textId="410D68E7" w:rsidR="00280CFC" w:rsidRPr="003C1D93" w:rsidRDefault="00280CFC" w:rsidP="006060FD">
      <w:pPr>
        <w:pStyle w:val="Heading4"/>
      </w:pPr>
      <w:r w:rsidRPr="003C1D93">
        <w:t>Section 06</w:t>
      </w:r>
      <w:r w:rsidR="00EF7B1D" w:rsidRPr="003C1D93">
        <w:t xml:space="preserve"> </w:t>
      </w:r>
      <w:r w:rsidRPr="003C1D93">
        <w:t>20</w:t>
      </w:r>
      <w:r w:rsidR="00EF7B1D" w:rsidRPr="003C1D93">
        <w:t xml:space="preserve"> </w:t>
      </w:r>
      <w:r w:rsidRPr="003C1D93">
        <w:t>00,</w:t>
      </w:r>
      <w:r w:rsidR="00EF7B1D" w:rsidRPr="003C1D93">
        <w:t xml:space="preserve"> Finish Carpentry.</w:t>
      </w:r>
    </w:p>
    <w:p w14:paraId="583E3914" w14:textId="50F8177E" w:rsidR="00280CFC" w:rsidRPr="009F7D16" w:rsidRDefault="00280CFC" w:rsidP="006060FD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3C1D93">
        <w:t>paper and building</w:t>
      </w:r>
      <w:r w:rsidRPr="00103DC2">
        <w:rPr>
          <w:vanish/>
        </w:rPr>
        <w:t xml:space="preserve"> </w:t>
      </w:r>
      <w:r w:rsidRPr="00103DC2">
        <w:t>wrap</w:t>
      </w:r>
    </w:p>
    <w:p w14:paraId="6620A81A" w14:textId="1123CBD9" w:rsidR="00280CFC" w:rsidRPr="009F7D16" w:rsidRDefault="00280CFC" w:rsidP="006060FD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3C1D93">
        <w:rPr>
          <w:color w:val="FF0000"/>
        </w:rPr>
        <w:t>gutters</w:t>
      </w:r>
      <w:r w:rsidRPr="003C1D93">
        <w:t xml:space="preserve">, </w:t>
      </w:r>
      <w:r w:rsidRPr="00103DC2">
        <w:t>and other sheet metal work.</w:t>
      </w:r>
    </w:p>
    <w:p w14:paraId="0DDDE69C" w14:textId="77777777" w:rsidR="00280CFC" w:rsidRPr="009F7D16" w:rsidRDefault="00280CFC" w:rsidP="006060FD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4A1CA72E" w14:textId="7BCFB2C4" w:rsidR="003243C7" w:rsidRDefault="003243C7" w:rsidP="006060FD">
      <w:pPr>
        <w:pStyle w:val="Heading4"/>
      </w:pPr>
      <w:r>
        <w:t xml:space="preserve">Section 08 43 </w:t>
      </w:r>
      <w:r w:rsidR="00D660CD">
        <w:t>33</w:t>
      </w:r>
      <w:r>
        <w:t>, Fol</w:t>
      </w:r>
      <w:r w:rsidR="00E26991">
        <w:t>ding Glass Storefront: NanaWall</w:t>
      </w:r>
      <w:r>
        <w:t xml:space="preserve"> SL45, </w:t>
      </w:r>
      <w:r w:rsidR="007D697E">
        <w:t>sliding-folding aluminum-framed</w:t>
      </w:r>
      <w:r w:rsidR="007D697E" w:rsidRPr="00866368">
        <w:t xml:space="preserve"> </w:t>
      </w:r>
      <w:r w:rsidR="007D697E">
        <w:t>glass door</w:t>
      </w:r>
      <w:r w:rsidR="00E26991">
        <w:t xml:space="preserve"> and wall</w:t>
      </w:r>
      <w:r w:rsidR="007D697E">
        <w:t xml:space="preserve"> system.</w:t>
      </w:r>
    </w:p>
    <w:p w14:paraId="5E7F9D6A" w14:textId="77777777" w:rsidR="002061BB" w:rsidRPr="00103DC2" w:rsidRDefault="002061BB" w:rsidP="006060FD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.</w:t>
      </w:r>
    </w:p>
    <w:p w14:paraId="0BCACE69" w14:textId="4D8E4214" w:rsidR="00E26991" w:rsidRDefault="00E26991" w:rsidP="006060FD">
      <w:pPr>
        <w:pStyle w:val="Heading4"/>
      </w:pPr>
      <w:r>
        <w:t xml:space="preserve">Section </w:t>
      </w:r>
      <w:r w:rsidR="002061BB">
        <w:t>10</w:t>
      </w:r>
      <w:r>
        <w:t xml:space="preserve"> </w:t>
      </w:r>
      <w:r w:rsidR="002061BB">
        <w:t>22</w:t>
      </w:r>
      <w:r>
        <w:t xml:space="preserve"> </w:t>
      </w:r>
      <w:r w:rsidR="002061BB">
        <w:t>43</w:t>
      </w:r>
      <w:r>
        <w:t xml:space="preserve">, </w:t>
      </w:r>
      <w:r w:rsidR="0005469C">
        <w:t>Sliding</w:t>
      </w:r>
      <w:r>
        <w:t xml:space="preserve"> Glass Stor</w:t>
      </w:r>
      <w:r w:rsidR="00777179">
        <w:t xml:space="preserve">efront: NanaWall HSW45, sliding </w:t>
      </w:r>
      <w:r>
        <w:t>aluminum-framed</w:t>
      </w:r>
      <w:r w:rsidRPr="00866368">
        <w:t xml:space="preserve"> </w:t>
      </w:r>
      <w:r>
        <w:t>glass door and panel system.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6060FD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5E9359BA" w14:textId="77777777" w:rsidR="00D267AA" w:rsidRDefault="00D267AA" w:rsidP="006060FD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520CB551" w14:textId="77777777" w:rsidR="000E7086" w:rsidRPr="00BF6D38" w:rsidRDefault="000E7086" w:rsidP="006060FD">
      <w:pPr>
        <w:pStyle w:val="Heading5"/>
      </w:pPr>
      <w:r w:rsidRPr="00BF6D38">
        <w:t>AAMA 503, Voluntary Specification for Field Testing of Newly Installed Storefronts, Curtain Walls, and Sloped Glazing Systems</w:t>
      </w:r>
    </w:p>
    <w:p w14:paraId="78F65700" w14:textId="39C6CA34" w:rsidR="00866368" w:rsidRDefault="00866368" w:rsidP="006060FD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094A2972" w14:textId="77777777" w:rsidR="00E31BD1" w:rsidRDefault="00E31BD1" w:rsidP="006060FD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55EB0ACA" w14:textId="77777777" w:rsidR="00210C3A" w:rsidRDefault="00210C3A" w:rsidP="006060FD">
      <w:pPr>
        <w:pStyle w:val="Heading5"/>
      </w:pPr>
      <w:r>
        <w:t>AAMA/WDMA/CSA 101/I.S.2/A440, NAFS, North American Fenestration Standard - Specification for Windows, Doors and Skylights</w:t>
      </w:r>
    </w:p>
    <w:p w14:paraId="1E91224E" w14:textId="77777777" w:rsidR="00D267AA" w:rsidRDefault="00D267AA" w:rsidP="006060FD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5D0A0CF9" w14:textId="77777777" w:rsidR="00C871E4" w:rsidRDefault="00C871E4">
      <w:pPr>
        <w:keepNext w:val="0"/>
        <w:widowControl/>
        <w:spacing w:before="0"/>
        <w:rPr>
          <w:szCs w:val="26"/>
        </w:rPr>
      </w:pPr>
      <w:r>
        <w:br w:type="page"/>
      </w:r>
    </w:p>
    <w:p w14:paraId="1ABE628F" w14:textId="7241B001" w:rsidR="00866368" w:rsidRDefault="00866368" w:rsidP="006060FD">
      <w:pPr>
        <w:pStyle w:val="Heading5"/>
      </w:pPr>
      <w:r>
        <w:lastRenderedPageBreak/>
        <w:t>ANSI Z97.1, Safety Performance Specifications and Methods of Test for Safety Glaz</w:t>
      </w:r>
      <w:r w:rsidR="00AF7AC6">
        <w:t xml:space="preserve">ing Material Used </w:t>
      </w:r>
      <w:r w:rsidR="003C1D93">
        <w:t>in</w:t>
      </w:r>
      <w:r w:rsidR="00AF7AC6">
        <w:t xml:space="preserve"> Buildings</w:t>
      </w:r>
    </w:p>
    <w:p w14:paraId="5842C811" w14:textId="77777777" w:rsidR="00D267AA" w:rsidRDefault="00D267AA" w:rsidP="006060FD">
      <w:pPr>
        <w:pStyle w:val="Heading4"/>
      </w:pPr>
      <w:r>
        <w:t>ASTM. ASTM International; www.astm.org</w:t>
      </w:r>
    </w:p>
    <w:p w14:paraId="150208FF" w14:textId="77777777" w:rsidR="00D267AA" w:rsidRDefault="00D267AA" w:rsidP="006060FD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73645255" w14:textId="77777777" w:rsidR="00475F7B" w:rsidRDefault="00475F7B" w:rsidP="006060FD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7B7E19B7" w14:textId="77777777" w:rsidR="000E7086" w:rsidRDefault="000E7086" w:rsidP="006060FD">
      <w:pPr>
        <w:pStyle w:val="Heading5"/>
      </w:pPr>
      <w:r>
        <w:t>ASTM E413, Classification for Rating Sound Insulation</w:t>
      </w:r>
    </w:p>
    <w:p w14:paraId="2F2F5E7E" w14:textId="77777777" w:rsidR="000E7086" w:rsidRDefault="000E7086" w:rsidP="006060FD">
      <w:pPr>
        <w:pStyle w:val="Heading5"/>
      </w:pPr>
      <w:r>
        <w:t>ASTM E1332, Standard Classification for Rating Outdoor-Indoor Sound Attenuation</w:t>
      </w:r>
    </w:p>
    <w:p w14:paraId="0558CB58" w14:textId="77777777" w:rsidR="00D267AA" w:rsidRDefault="00D267AA" w:rsidP="006060FD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7CEABCC0" w14:textId="77777777" w:rsidR="003903A9" w:rsidRDefault="00866368" w:rsidP="006060FD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2AFF9F4F" w14:textId="77777777" w:rsidR="006532FE" w:rsidRPr="00F93937" w:rsidRDefault="006532FE" w:rsidP="006060FD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2B8F5D10" w14:textId="77777777" w:rsidR="006532FE" w:rsidRDefault="006532FE" w:rsidP="006060FD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65D20889" w14:textId="400AB5DB" w:rsidR="00280CFC" w:rsidRDefault="00280CFC" w:rsidP="006060FD">
      <w:pPr>
        <w:pStyle w:val="Heading3"/>
      </w:pPr>
      <w:r>
        <w:t xml:space="preserve">Coordination: Coordinate </w:t>
      </w:r>
      <w:r w:rsidR="00C52E83">
        <w:t xml:space="preserve">Aluminum </w:t>
      </w:r>
      <w:r w:rsidR="001572C0">
        <w:t xml:space="preserve">Tilt Turn </w:t>
      </w:r>
      <w:r w:rsidR="00C52E83">
        <w:t>Window</w:t>
      </w:r>
      <w:r w:rsidR="00C52E83" w:rsidRPr="00247064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6060FD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06496E3C" w:rsidR="003C720C" w:rsidRDefault="00F9295F" w:rsidP="006060FD">
      <w:pPr>
        <w:pStyle w:val="Heading3"/>
      </w:pPr>
      <w:r>
        <w:t xml:space="preserve">For </w:t>
      </w:r>
      <w:r w:rsidR="0030360E">
        <w:t>Contractor</w:t>
      </w:r>
      <w:r w:rsidR="003903A9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00C26903" w:rsidR="00922B92" w:rsidRDefault="00922B92" w:rsidP="006060FD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C52E83">
        <w:t xml:space="preserve">product </w:t>
      </w:r>
      <w:r w:rsidR="002C0106">
        <w:t>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 Show performance test results and </w:t>
      </w:r>
      <w:r w:rsidR="003453AD" w:rsidRPr="003453AD">
        <w:t xml:space="preserve">details of construction relative to materials, dimensions of </w:t>
      </w:r>
      <w:r w:rsidR="003903A9">
        <w:t>individual components, profiles</w:t>
      </w:r>
      <w:r w:rsidR="003453AD" w:rsidRPr="003453AD">
        <w:t xml:space="preserve"> and colors.</w:t>
      </w:r>
    </w:p>
    <w:p w14:paraId="75FD3B47" w14:textId="5DE8E517" w:rsidR="00C52E83" w:rsidRDefault="00EF7B1D" w:rsidP="006060FD">
      <w:pPr>
        <w:pStyle w:val="Heading3"/>
      </w:pPr>
      <w:r>
        <w:t>Product</w:t>
      </w:r>
      <w:r w:rsidR="003453AD">
        <w:t xml:space="preserve"> Drawings: Indicate </w:t>
      </w:r>
      <w:r w:rsidR="00CC041A">
        <w:t xml:space="preserve">Aluminum </w:t>
      </w:r>
      <w:r w:rsidR="001572C0">
        <w:t xml:space="preserve">Tilt Turn </w:t>
      </w:r>
      <w:r w:rsidR="00CC041A">
        <w:t xml:space="preserve">Window </w:t>
      </w:r>
      <w:r w:rsidR="00020CF6">
        <w:t xml:space="preserve">system component sizes, dimensions and framing R.O., configuration, </w:t>
      </w:r>
      <w:r w:rsidR="0005469C">
        <w:t>direction of swing</w:t>
      </w:r>
      <w:r w:rsidR="00020CF6">
        <w:t>, typical head jamb, side jambs and sill details, type of glazing material</w:t>
      </w:r>
      <w:r w:rsidR="00AB0494">
        <w:t>,</w:t>
      </w:r>
      <w:r w:rsidR="00020CF6">
        <w:t xml:space="preserve"> </w:t>
      </w:r>
      <w:r w:rsidR="00AB0494">
        <w:t>handle height and field measurements.</w:t>
      </w:r>
    </w:p>
    <w:p w14:paraId="2FD329A6" w14:textId="752C7E6D" w:rsidR="003C720C" w:rsidRDefault="00EF7B1D" w:rsidP="006060FD">
      <w:pPr>
        <w:pStyle w:val="Heading3"/>
      </w:pPr>
      <w:r>
        <w:t xml:space="preserve">Installation, </w:t>
      </w:r>
      <w:r w:rsidR="00922B92" w:rsidRPr="00922B92">
        <w:t>Operation and Maintenance Data</w:t>
      </w:r>
      <w:r w:rsidR="00922B92">
        <w:t xml:space="preserve">: </w:t>
      </w:r>
      <w:r w:rsidR="003C720C">
        <w:t>Submit Owner’s Manual from manufacturer. Identify with project name, location and completion date, and type and size of unit installed.</w:t>
      </w:r>
    </w:p>
    <w:p w14:paraId="2DE61DB9" w14:textId="77777777" w:rsidR="00040CA6" w:rsidRPr="00596684" w:rsidRDefault="00040CA6" w:rsidP="006060FD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700F209A" w14:textId="77777777" w:rsidR="00040CA6" w:rsidRDefault="00040CA6" w:rsidP="006060FD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F62982A" w14:textId="77777777" w:rsidR="00040CA6" w:rsidRDefault="00040CA6" w:rsidP="006060FD">
      <w:pPr>
        <w:pStyle w:val="Heading4"/>
      </w:pPr>
      <w:r w:rsidRPr="00920EFA">
        <w:rPr>
          <w:b/>
        </w:rPr>
        <w:t>LEED 2009</w:t>
      </w:r>
      <w:r>
        <w:t xml:space="preserve"> </w:t>
      </w:r>
      <w:r w:rsidRPr="008A7C5D">
        <w:rPr>
          <w:b/>
          <w:bCs/>
        </w:rPr>
        <w:t xml:space="preserve">(v3) </w:t>
      </w:r>
      <w:r>
        <w:t xml:space="preserve">Credits. </w:t>
      </w:r>
      <w:r w:rsidRPr="00812B1B">
        <w:t>Complete online LEED forms and submit other required materials as follows:</w:t>
      </w:r>
    </w:p>
    <w:p w14:paraId="24209B81" w14:textId="77777777" w:rsidR="00040CA6" w:rsidRDefault="00040CA6" w:rsidP="006060FD">
      <w:pPr>
        <w:pStyle w:val="Heading5"/>
      </w:pPr>
      <w:r>
        <w:t>Energy and Atmosphere (EA) Credits:</w:t>
      </w:r>
    </w:p>
    <w:p w14:paraId="11FA7251" w14:textId="77777777" w:rsidR="00040CA6" w:rsidRDefault="00040CA6" w:rsidP="006060FD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System </w:t>
      </w:r>
    </w:p>
    <w:p w14:paraId="500047B8" w14:textId="77777777" w:rsidR="00040CA6" w:rsidRDefault="00040CA6" w:rsidP="006060FD">
      <w:pPr>
        <w:pStyle w:val="Heading5"/>
      </w:pPr>
      <w:r>
        <w:t>Materials and Resources (MR) Credits:</w:t>
      </w:r>
    </w:p>
    <w:p w14:paraId="5E88971E" w14:textId="77777777" w:rsidR="000C357C" w:rsidRPr="008D487B" w:rsidRDefault="000C357C" w:rsidP="006060FD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391A4379" w14:textId="77777777" w:rsidR="000C357C" w:rsidRPr="008D487B" w:rsidRDefault="000C357C" w:rsidP="006060FD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17687A91" w14:textId="77777777" w:rsidR="00040CA6" w:rsidRDefault="00040CA6" w:rsidP="006060FD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32CAF2" w14:textId="77777777" w:rsidR="00040CA6" w:rsidRPr="00596684" w:rsidRDefault="00040CA6" w:rsidP="006060FD">
      <w:pPr>
        <w:pStyle w:val="SpecifierNote"/>
      </w:pPr>
      <w:r w:rsidRPr="00596684">
        <w:t xml:space="preserve">NOTE: </w:t>
      </w:r>
      <w:r>
        <w:tab/>
        <w:t>MR Credit 3 below can apply to reusing salvaged Folding Glass Storefront</w:t>
      </w:r>
      <w:r w:rsidRPr="00596684">
        <w:t>.</w:t>
      </w:r>
    </w:p>
    <w:p w14:paraId="1DA05738" w14:textId="77777777" w:rsidR="00040CA6" w:rsidRDefault="00040CA6" w:rsidP="006060FD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7ED6924B" w14:textId="77777777" w:rsidR="00040CA6" w:rsidRPr="003C1D93" w:rsidRDefault="00040CA6" w:rsidP="006060FD">
      <w:pPr>
        <w:pStyle w:val="Heading7"/>
      </w:pPr>
      <w:r w:rsidRPr="003C1D93">
        <w:t>Submit percentage of products made from plant materials with a less than 10-year harvest cycle against the total value of building materials on the project.</w:t>
      </w:r>
    </w:p>
    <w:p w14:paraId="08B73E89" w14:textId="77777777" w:rsidR="00040CA6" w:rsidRDefault="00040CA6" w:rsidP="006060FD">
      <w:pPr>
        <w:pStyle w:val="Heading5"/>
      </w:pPr>
      <w:r w:rsidRPr="005B2AA3">
        <w:t>Indoor Environmental Quality (EQ)</w:t>
      </w:r>
      <w:r>
        <w:t xml:space="preserve"> Credits:</w:t>
      </w:r>
    </w:p>
    <w:p w14:paraId="78E6C7D6" w14:textId="77777777" w:rsidR="00040CA6" w:rsidRDefault="00040CA6" w:rsidP="006060FD">
      <w:pPr>
        <w:pStyle w:val="Heading6"/>
      </w:pPr>
      <w:r>
        <w:t>IEQ Credit 2 (IEQc2): Increased Ventilation - Case 2 - Naturally Ventilated Spaces</w:t>
      </w:r>
    </w:p>
    <w:p w14:paraId="70E330DD" w14:textId="77777777" w:rsidR="00040CA6" w:rsidRDefault="00040CA6" w:rsidP="006060FD">
      <w:pPr>
        <w:pStyle w:val="Heading6"/>
      </w:pPr>
      <w:r>
        <w:t>IEQ Credit 8.1 (IEQc8.1): Daylight &amp; Views - Daylight 75% of Spaces</w:t>
      </w:r>
    </w:p>
    <w:p w14:paraId="56D68B6A" w14:textId="77777777" w:rsidR="00040CA6" w:rsidRDefault="00040CA6" w:rsidP="006060FD">
      <w:pPr>
        <w:pStyle w:val="Heading6"/>
      </w:pPr>
      <w:r>
        <w:t>IEQ Credit 8.2 (IEQc8.2): Daylight &amp; Views - Views for 90% of Spaces</w:t>
      </w:r>
    </w:p>
    <w:p w14:paraId="7FAF4888" w14:textId="77777777" w:rsidR="00040CA6" w:rsidRDefault="00040CA6" w:rsidP="006060FD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445F924F" w14:textId="77777777" w:rsidR="000C357C" w:rsidRPr="008D487B" w:rsidRDefault="000C357C" w:rsidP="006060FD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>for Building Design and Construction (BD&amp;C)</w:t>
      </w:r>
      <w:r>
        <w:t xml:space="preserve"> </w:t>
      </w:r>
      <w:r w:rsidRPr="008D487B">
        <w:t>Credits. Complete online LEED forms and submit other required materials as follows:</w:t>
      </w:r>
    </w:p>
    <w:p w14:paraId="5B41CD29" w14:textId="77777777" w:rsidR="00CC4C1F" w:rsidRPr="008D487B" w:rsidRDefault="00CC4C1F" w:rsidP="006060FD">
      <w:pPr>
        <w:pStyle w:val="Heading5"/>
      </w:pPr>
      <w:r w:rsidRPr="008D487B">
        <w:t>Energy and Atmosphere (EA) Credits:</w:t>
      </w:r>
    </w:p>
    <w:p w14:paraId="06688380" w14:textId="77777777" w:rsidR="00CC4C1F" w:rsidRPr="008D487B" w:rsidRDefault="00CC4C1F" w:rsidP="006060FD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A0AA7A9" w14:textId="77777777" w:rsidR="00040CA6" w:rsidRDefault="00040CA6" w:rsidP="006060FD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15CECFC6" w14:textId="77777777" w:rsidR="00040CA6" w:rsidRPr="00596684" w:rsidRDefault="00040CA6" w:rsidP="006060FD">
      <w:pPr>
        <w:pStyle w:val="SpecifierNote"/>
      </w:pPr>
      <w:r w:rsidRPr="00596684">
        <w:t xml:space="preserve">NOTE: </w:t>
      </w:r>
      <w:r>
        <w:tab/>
        <w:t>MR Credit 1 below can apply to reusing salvaged Folding Glass Storefront</w:t>
      </w:r>
      <w:r w:rsidRPr="00596684">
        <w:t>.</w:t>
      </w:r>
    </w:p>
    <w:p w14:paraId="3A058D16" w14:textId="77777777" w:rsidR="00040CA6" w:rsidRDefault="00040CA6" w:rsidP="006060FD">
      <w:pPr>
        <w:pStyle w:val="Heading6"/>
      </w:pPr>
      <w:r>
        <w:t>MR Credit 1 (MRc1): Building Life-Cycle Impact Reduction; Option 3 - Building and Material Reuse</w:t>
      </w:r>
    </w:p>
    <w:p w14:paraId="690D65BD" w14:textId="77777777" w:rsidR="00040CA6" w:rsidRDefault="00040CA6" w:rsidP="006060FD">
      <w:pPr>
        <w:pStyle w:val="Heading5"/>
      </w:pPr>
      <w:r w:rsidRPr="005B2AA3">
        <w:t>Indoor Environmental Quality (EQ)</w:t>
      </w:r>
      <w:r>
        <w:t xml:space="preserve"> Credits:</w:t>
      </w:r>
    </w:p>
    <w:p w14:paraId="7989EF59" w14:textId="77777777" w:rsidR="00040CA6" w:rsidRDefault="00040CA6" w:rsidP="006060FD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3BB01262" w14:textId="77777777" w:rsidR="00040CA6" w:rsidRDefault="00040CA6" w:rsidP="006060FD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6CBE068D" w14:textId="77777777" w:rsidR="00040CA6" w:rsidRPr="0054701B" w:rsidRDefault="00040CA6" w:rsidP="006060FD">
      <w:pPr>
        <w:pStyle w:val="Heading6"/>
      </w:pPr>
      <w:r w:rsidRPr="0054701B">
        <w:t>EQ Credit 9 (EQc9): Acoustic Performance</w:t>
      </w:r>
    </w:p>
    <w:p w14:paraId="510E3DF7" w14:textId="77777777" w:rsidR="00040CA6" w:rsidRPr="003C1D93" w:rsidRDefault="00040CA6" w:rsidP="006060FD">
      <w:pPr>
        <w:pStyle w:val="Heading7"/>
      </w:pPr>
      <w:r w:rsidRPr="003C1D93">
        <w:t>Submit calculations or measurements for occupant spaces to meet sound transmission class ratings between adjacent spaces and reverberation time requirements within a room.</w:t>
      </w:r>
    </w:p>
    <w:p w14:paraId="2A6C188E" w14:textId="77777777" w:rsidR="00040CA6" w:rsidRDefault="00040CA6" w:rsidP="006060FD">
      <w:pPr>
        <w:pStyle w:val="Heading3"/>
      </w:pPr>
      <w:r>
        <w:t xml:space="preserve">LEED Closeout Documentation: </w:t>
      </w:r>
    </w:p>
    <w:p w14:paraId="0FF6C1AD" w14:textId="77777777" w:rsidR="00040CA6" w:rsidRPr="00596684" w:rsidRDefault="00040CA6" w:rsidP="006060FD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0870C545" w14:textId="77777777" w:rsidR="00040CA6" w:rsidRDefault="00040CA6" w:rsidP="006060FD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694C9D1D" w14:textId="516A77AD" w:rsidR="00040CA6" w:rsidRDefault="00040CA6" w:rsidP="006060FD">
      <w:pPr>
        <w:pStyle w:val="Heading5"/>
      </w:pPr>
      <w:r>
        <w:t xml:space="preserve">EAc1, MRc1.1, MRc1.2, MRc2, MRc3, </w:t>
      </w:r>
      <w:r w:rsidRPr="00142DFC">
        <w:t xml:space="preserve">MRc6, </w:t>
      </w:r>
      <w:r>
        <w:t>IEQc2, IEQc8.1, IEQc8.2, IEQc9</w:t>
      </w:r>
    </w:p>
    <w:p w14:paraId="3B345274" w14:textId="03F58955" w:rsidR="00040CA6" w:rsidRDefault="00040CA6" w:rsidP="006060FD">
      <w:pPr>
        <w:pStyle w:val="Heading4"/>
      </w:pPr>
      <w:r w:rsidRPr="00482CCD">
        <w:rPr>
          <w:b/>
        </w:rPr>
        <w:t xml:space="preserve">LEED </w:t>
      </w:r>
      <w:r w:rsidR="000C357C" w:rsidRPr="008D487B">
        <w:rPr>
          <w:b/>
        </w:rPr>
        <w:t>v4</w:t>
      </w:r>
      <w:r w:rsidR="000C357C">
        <w:rPr>
          <w:b/>
        </w:rPr>
        <w:t xml:space="preserve"> </w:t>
      </w:r>
      <w:r w:rsidR="000C357C" w:rsidRPr="008A7C5D">
        <w:rPr>
          <w:bCs/>
        </w:rPr>
        <w:t>(BD&amp;C).</w:t>
      </w:r>
      <w:r w:rsidR="000C357C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614BFBB6" w14:textId="7C7E0DE6" w:rsidR="00040CA6" w:rsidRDefault="00CC4C1F" w:rsidP="006060FD">
      <w:pPr>
        <w:pStyle w:val="Heading5"/>
      </w:pPr>
      <w:r>
        <w:t xml:space="preserve">EAc2, </w:t>
      </w:r>
      <w:r w:rsidR="00040CA6" w:rsidRPr="005A245A">
        <w:t>MRc1, EQc7, EQc8</w:t>
      </w:r>
      <w:r w:rsidR="00040CA6">
        <w:t>, EQc9</w:t>
      </w:r>
    </w:p>
    <w:p w14:paraId="52F1A24A" w14:textId="77777777" w:rsidR="00F9295F" w:rsidRDefault="00F9295F" w:rsidP="00390C7A">
      <w:pPr>
        <w:pStyle w:val="Heading2"/>
      </w:pPr>
      <w:r>
        <w:t>QUALITY ASSURANCE</w:t>
      </w:r>
    </w:p>
    <w:p w14:paraId="6368E519" w14:textId="7B104A07" w:rsidR="003453AD" w:rsidRDefault="003453AD" w:rsidP="006060FD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AC4B60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111869">
        <w:t>hirty</w:t>
      </w:r>
      <w:r>
        <w:t xml:space="preserve"> </w:t>
      </w:r>
      <w:r w:rsidR="002F58B1">
        <w:t>(</w:t>
      </w:r>
      <w:r w:rsidR="00111869">
        <w:t>30</w:t>
      </w:r>
      <w:r w:rsidR="002F58B1">
        <w:t>)</w:t>
      </w:r>
      <w:r>
        <w:t xml:space="preserve"> years’ experience in the sale of </w:t>
      </w:r>
      <w:r w:rsidR="001572C0">
        <w:t>window and</w:t>
      </w:r>
      <w:r>
        <w:t xml:space="preserve"> door systems in the North American market.</w:t>
      </w:r>
    </w:p>
    <w:p w14:paraId="72F62311" w14:textId="7F8CF5EE" w:rsidR="003903A9" w:rsidRDefault="003903A9" w:rsidP="006060FD">
      <w:pPr>
        <w:pStyle w:val="Heading4"/>
      </w:pPr>
      <w:r>
        <w:t xml:space="preserve">Manufacturer to have ISO 9001: </w:t>
      </w:r>
      <w:r w:rsidRPr="00EF7B1D">
        <w:t>20</w:t>
      </w:r>
      <w:r w:rsidR="00EF7B1D" w:rsidRPr="00EF7B1D">
        <w:t>15</w:t>
      </w:r>
      <w:r w:rsidRPr="00EF7B1D">
        <w:t xml:space="preserve"> quality</w:t>
      </w:r>
      <w:r>
        <w:t xml:space="preserve"> management system registration.</w:t>
      </w:r>
    </w:p>
    <w:p w14:paraId="67AC43C0" w14:textId="3B2A4CF0" w:rsidR="003903A9" w:rsidRDefault="003903A9" w:rsidP="006060FD">
      <w:pPr>
        <w:pStyle w:val="Heading4"/>
      </w:pPr>
      <w:r>
        <w:t xml:space="preserve">Manufacturer to have ISO 14001: </w:t>
      </w:r>
      <w:r w:rsidRPr="00EF7B1D">
        <w:t>2</w:t>
      </w:r>
      <w:r w:rsidR="00EF7B1D" w:rsidRPr="00EF7B1D">
        <w:t>015</w:t>
      </w:r>
      <w:r>
        <w:t xml:space="preserve"> environmental management system registration.</w:t>
      </w:r>
    </w:p>
    <w:p w14:paraId="3DE8A5EE" w14:textId="7D14AAF3" w:rsidR="00922B92" w:rsidRDefault="00922B92" w:rsidP="006060FD">
      <w:pPr>
        <w:pStyle w:val="Heading3"/>
      </w:pPr>
      <w:r w:rsidRPr="003C720C">
        <w:t xml:space="preserve">Installer Qualifications: Installer experienced in the installation of manufacturer’s products or other similar product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6060FD">
      <w:pPr>
        <w:pStyle w:val="Heading4"/>
      </w:pPr>
      <w:r>
        <w:t>Installer to be trained and certified by manufacturer.</w:t>
      </w:r>
    </w:p>
    <w:p w14:paraId="71AE6CD6" w14:textId="75EF5EFC" w:rsidR="00247064" w:rsidRDefault="00247064" w:rsidP="006060FD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C52E83">
        <w:t xml:space="preserve">Aluminum </w:t>
      </w:r>
      <w:r w:rsidR="001572C0">
        <w:t xml:space="preserve">Tilt Turn </w:t>
      </w:r>
      <w:r w:rsidR="00C52E83">
        <w:t>Window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6060FD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6060FD">
      <w:pPr>
        <w:pStyle w:val="Heading4"/>
      </w:pPr>
      <w:r w:rsidRPr="003C720C">
        <w:t xml:space="preserve">Deliver materials to job site in sealed, unopened cartons or crates. </w:t>
      </w:r>
    </w:p>
    <w:p w14:paraId="0FB7F058" w14:textId="77777777" w:rsidR="00D85938" w:rsidRDefault="00D85938" w:rsidP="006060FD">
      <w:pPr>
        <w:pStyle w:val="Heading5"/>
      </w:pPr>
      <w:r>
        <w:t>Upon receipt, inspect the shipment to ensure it is complete, in good condition and meets project requirements.</w:t>
      </w:r>
    </w:p>
    <w:p w14:paraId="5D663F96" w14:textId="77777777" w:rsidR="00C871E4" w:rsidRDefault="00C871E4">
      <w:pPr>
        <w:keepNext w:val="0"/>
        <w:widowControl/>
        <w:spacing w:before="0"/>
        <w:rPr>
          <w:szCs w:val="28"/>
        </w:rPr>
      </w:pPr>
      <w:r>
        <w:br w:type="page"/>
      </w:r>
    </w:p>
    <w:p w14:paraId="384D23A6" w14:textId="65A09AF9" w:rsidR="003F6FAD" w:rsidRPr="00E0794B" w:rsidRDefault="00A26688" w:rsidP="006060FD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06A624A3" w14:textId="21368861" w:rsidR="00AB0494" w:rsidRPr="003F6FAD" w:rsidRDefault="00AB0494" w:rsidP="006060FD">
      <w:pPr>
        <w:pStyle w:val="Heading3"/>
      </w:pPr>
      <w:r w:rsidRPr="003F6FAD">
        <w:t xml:space="preserve">Field Measurements: </w:t>
      </w:r>
      <w:r>
        <w:t>Contractor to field verify dimensions of rough opening</w:t>
      </w:r>
      <w:r w:rsidR="00627578">
        <w:t>s</w:t>
      </w:r>
      <w:r>
        <w:t xml:space="preserve"> (R.O.)  </w:t>
      </w:r>
      <w:r w:rsidR="0001680A">
        <w:t xml:space="preserve"> </w:t>
      </w:r>
      <w:r>
        <w:t>Mark</w:t>
      </w:r>
      <w:r w:rsidRPr="00D45CBC">
        <w:t xml:space="preserve"> </w:t>
      </w:r>
      <w:r>
        <w:t>field measurements on p</w:t>
      </w:r>
      <w:r w:rsidR="003D3031">
        <w:t>roduct</w:t>
      </w:r>
      <w:r>
        <w:t xml:space="preserve"> drawing submittal</w:t>
      </w:r>
      <w:r w:rsidRPr="003F6FAD">
        <w:t>.</w:t>
      </w:r>
    </w:p>
    <w:p w14:paraId="10696C54" w14:textId="77777777" w:rsidR="00DA2BFE" w:rsidRDefault="00DA2BFE" w:rsidP="006060FD">
      <w:pPr>
        <w:pStyle w:val="Heading3"/>
      </w:pPr>
      <w:r w:rsidRPr="005D7944">
        <w:t>Do not use forced heat to dry out building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579392CC" w14:textId="77777777" w:rsidR="00F833A3" w:rsidRPr="003C720C" w:rsidRDefault="004C0A07" w:rsidP="006060FD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>Aluminum Tilt Turn Window</w:t>
      </w:r>
      <w:r w:rsidRPr="00247064">
        <w:t xml:space="preserve"> </w:t>
      </w:r>
      <w:r w:rsidR="00F833A3">
        <w:t xml:space="preserve">system </w:t>
      </w:r>
      <w:r w:rsidR="00F833A3" w:rsidRPr="0072790E">
        <w:t>manufacturer’s standard</w:t>
      </w:r>
      <w:r w:rsidR="00F833A3">
        <w:t xml:space="preserve"> </w:t>
      </w:r>
      <w:r w:rsidR="00F833A3" w:rsidRPr="0072790E">
        <w:t>limited warranty as per manufacturer’s published warranty document in force</w:t>
      </w:r>
      <w:r w:rsidR="00F833A3">
        <w:t xml:space="preserve"> </w:t>
      </w:r>
      <w:r w:rsidR="00F833A3" w:rsidRPr="0072790E">
        <w:t>at time of purchase, subject to change, a</w:t>
      </w:r>
      <w:r w:rsidR="00F833A3">
        <w:t xml:space="preserve">gainst defects in materials and </w:t>
      </w:r>
      <w:r w:rsidR="00F833A3" w:rsidRPr="0072790E">
        <w:t>workmanship.</w:t>
      </w:r>
      <w:r w:rsidR="00F833A3" w:rsidRPr="003C720C">
        <w:t xml:space="preserve"> </w:t>
      </w:r>
    </w:p>
    <w:p w14:paraId="53738FB9" w14:textId="77777777" w:rsidR="00F833A3" w:rsidRPr="008D487B" w:rsidRDefault="00F833A3" w:rsidP="006060FD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135D9077" w14:textId="77777777" w:rsidR="00F833A3" w:rsidRPr="008D487B" w:rsidRDefault="00F833A3" w:rsidP="006060FD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077BDA0F" w14:textId="77777777" w:rsidR="00F833A3" w:rsidRPr="008D487B" w:rsidRDefault="00F833A3" w:rsidP="006060FD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2317069C" w14:textId="1C2570AF" w:rsidR="004C0A07" w:rsidRPr="008D487B" w:rsidRDefault="00F833A3" w:rsidP="006060FD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234F1D">
        <w:t xml:space="preserve">specific system approved or </w:t>
      </w:r>
      <w:r>
        <w:t xml:space="preserve">certified </w:t>
      </w:r>
      <w:r w:rsidRPr="008D487B">
        <w:t>trained installer.</w:t>
      </w:r>
      <w:r w:rsidR="004C0A07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42468CA6" w:rsidR="007C72E5" w:rsidRPr="007C72E5" w:rsidRDefault="00407EE0" w:rsidP="006060FD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C37645">
        <w:rPr>
          <w:b/>
        </w:rPr>
        <w:t>SL</w:t>
      </w:r>
      <w:r w:rsidR="00C52E83">
        <w:rPr>
          <w:b/>
        </w:rPr>
        <w:t>48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3903A9">
        <w:t>)</w:t>
      </w:r>
    </w:p>
    <w:p w14:paraId="68305633" w14:textId="30FDBA7A" w:rsidR="00407EE0" w:rsidRDefault="003E3C7E" w:rsidP="006060FD">
      <w:pPr>
        <w:pStyle w:val="SpecifierNote"/>
      </w:pPr>
      <w:r>
        <w:tab/>
      </w:r>
      <w:r w:rsidR="00407EE0" w:rsidRPr="00C871E4">
        <w:rPr>
          <w:b/>
          <w:bCs/>
        </w:rPr>
        <w:t>NANA</w:t>
      </w:r>
      <w:r w:rsidR="00407EE0" w:rsidRPr="00407EE0">
        <w:t xml:space="preserve"> </w:t>
      </w:r>
      <w:r w:rsidR="00407EE0" w:rsidRPr="00C871E4">
        <w:rPr>
          <w:b/>
          <w:bCs/>
        </w:rPr>
        <w:t>WALL</w:t>
      </w:r>
      <w:r w:rsidR="00407EE0" w:rsidRPr="00407EE0">
        <w:t xml:space="preserve"> </w:t>
      </w:r>
      <w:r w:rsidR="00407EE0" w:rsidRPr="00C871E4">
        <w:rPr>
          <w:b/>
          <w:bCs/>
        </w:rPr>
        <w:t>SYSTEMS</w:t>
      </w:r>
      <w:r w:rsidR="00407EE0" w:rsidRPr="00407EE0">
        <w:t xml:space="preserve">, </w:t>
      </w:r>
      <w:r w:rsidR="00407EE0" w:rsidRPr="00C871E4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6060FD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6060FD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6060FD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6060FD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6060FD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6060FD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6060FD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0FA9BB85" w:rsidR="00407EE0" w:rsidRPr="00964B96" w:rsidRDefault="0005528C" w:rsidP="006060FD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7C72E5">
      <w:pPr>
        <w:pStyle w:val="Heading2"/>
      </w:pPr>
      <w:r>
        <w:t>PERFORMANCE / DESIGN CRITERIA</w:t>
      </w:r>
    </w:p>
    <w:p w14:paraId="2B263AD3" w14:textId="77777777" w:rsidR="00995201" w:rsidRDefault="00995201" w:rsidP="006060FD">
      <w:pPr>
        <w:pStyle w:val="Heading3"/>
      </w:pPr>
      <w:r>
        <w:t>LEED Characteristics:</w:t>
      </w:r>
    </w:p>
    <w:p w14:paraId="74AB8026" w14:textId="77777777" w:rsidR="00995201" w:rsidRDefault="00995201" w:rsidP="006060FD">
      <w:pPr>
        <w:pStyle w:val="Heading4"/>
      </w:pPr>
      <w:r w:rsidRPr="000C357C">
        <w:t>LEED 2009</w:t>
      </w:r>
      <w:r>
        <w:t xml:space="preserve"> (v3)</w:t>
      </w:r>
    </w:p>
    <w:p w14:paraId="6DD03AE4" w14:textId="192D0305" w:rsidR="00995201" w:rsidRDefault="00995201" w:rsidP="006060FD">
      <w:pPr>
        <w:pStyle w:val="Heading5"/>
      </w:pPr>
      <w:r>
        <w:t>EAc1:</w:t>
      </w:r>
      <w:r w:rsidR="006060FD">
        <w:t xml:space="preserve"> </w:t>
      </w:r>
      <w:r w:rsidRPr="000B402C">
        <w:rPr>
          <w:i/>
        </w:rPr>
        <w:t>NanaWall</w:t>
      </w:r>
      <w:r>
        <w:t xml:space="preserve"> systems using low U-Value designed </w:t>
      </w:r>
      <w:r w:rsidRPr="000B402C">
        <w:t xml:space="preserve">double </w:t>
      </w:r>
      <w:r>
        <w:t>or</w:t>
      </w:r>
      <w:r w:rsidRPr="000B402C">
        <w:t xml:space="preserve"> triple IGU</w:t>
      </w:r>
      <w:r>
        <w:t xml:space="preserve"> </w:t>
      </w:r>
      <w:r w:rsidRPr="000B402C">
        <w:t>and thermally broken frames</w:t>
      </w:r>
      <w:r>
        <w:t xml:space="preserve"> can provide significant energy performance.</w:t>
      </w:r>
    </w:p>
    <w:p w14:paraId="24D44B8A" w14:textId="04CCCFE8" w:rsidR="000C357C" w:rsidRPr="008D487B" w:rsidRDefault="000C357C" w:rsidP="006060FD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 xml:space="preserve">exterior </w:t>
      </w:r>
      <w:r w:rsidR="0005469C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7F62C16C" w14:textId="70943314" w:rsidR="000C357C" w:rsidRPr="008D487B" w:rsidRDefault="000C357C" w:rsidP="006060FD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 xml:space="preserve">interior </w:t>
      </w:r>
      <w:r w:rsidR="0005469C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0ACEC53" w14:textId="6ED98F89" w:rsidR="00995201" w:rsidRDefault="00995201" w:rsidP="006060FD">
      <w:pPr>
        <w:pStyle w:val="Heading5"/>
      </w:pPr>
      <w:r>
        <w:t>MRc2:</w:t>
      </w:r>
      <w:r w:rsidR="006060FD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64F31354" w14:textId="45F1751B" w:rsidR="00995201" w:rsidRDefault="00995201" w:rsidP="006060FD">
      <w:pPr>
        <w:pStyle w:val="Heading5"/>
      </w:pPr>
      <w:r>
        <w:t>MRc3:</w:t>
      </w:r>
      <w:r w:rsidR="006060FD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7CBB24BE" w14:textId="6D6D46C1" w:rsidR="00995201" w:rsidRPr="00400B2C" w:rsidRDefault="00995201" w:rsidP="006060FD">
      <w:pPr>
        <w:pStyle w:val="Heading5"/>
      </w:pPr>
      <w:r w:rsidRPr="00400B2C">
        <w:t>IEQc2:</w:t>
      </w:r>
      <w:r w:rsidR="006060FD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15D0998C" w14:textId="293ECD30" w:rsidR="00995201" w:rsidRPr="00885D3D" w:rsidRDefault="00995201" w:rsidP="006060FD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</w:t>
      </w:r>
      <w:r w:rsidR="0005469C">
        <w:t>window</w:t>
      </w:r>
      <w:r>
        <w:t xml:space="preserve"> assembly borrowed light brings daylight deeper into the floor plate.</w:t>
      </w:r>
    </w:p>
    <w:p w14:paraId="7E9F498D" w14:textId="1DA0D55B" w:rsidR="00995201" w:rsidRDefault="00995201" w:rsidP="006060FD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 w:rsidR="0005469C">
        <w:t>window</w:t>
      </w:r>
      <w:r>
        <w:t xml:space="preserve"> assemblies provide direct outdoor lines of sight.</w:t>
      </w:r>
    </w:p>
    <w:p w14:paraId="37B4FF78" w14:textId="77777777" w:rsidR="000C357C" w:rsidRPr="00695C3E" w:rsidRDefault="000C357C" w:rsidP="006060FD">
      <w:pPr>
        <w:pStyle w:val="Heading4"/>
      </w:pPr>
      <w:r w:rsidRPr="00695C3E">
        <w:t xml:space="preserve">LEED v4 for Building Design and Construction </w:t>
      </w:r>
      <w:r w:rsidRPr="008A7C5D">
        <w:rPr>
          <w:bCs/>
        </w:rPr>
        <w:t>(BD&amp;C)</w:t>
      </w:r>
    </w:p>
    <w:p w14:paraId="1BEC3A94" w14:textId="64C73C73" w:rsidR="003C1D93" w:rsidRDefault="00CC4C1F" w:rsidP="006060FD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thermally</w:t>
      </w:r>
      <w:r w:rsidR="003C1D93" w:rsidRPr="00546E98">
        <w:t>/ acoustically broken frames can provide significant energy performance</w:t>
      </w:r>
      <w:r w:rsidR="003C1D93">
        <w:t>.</w:t>
      </w:r>
    </w:p>
    <w:p w14:paraId="55879CFB" w14:textId="04120463" w:rsidR="00995201" w:rsidRDefault="00995201" w:rsidP="006060FD">
      <w:pPr>
        <w:pStyle w:val="Heading5"/>
      </w:pPr>
      <w:r>
        <w:t>MRc1:</w:t>
      </w:r>
      <w:r w:rsidR="006060FD">
        <w:t xml:space="preserve"> </w:t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5A58DA41" w14:textId="0403DB72" w:rsidR="00995201" w:rsidRPr="00F27040" w:rsidRDefault="00995201" w:rsidP="006060FD">
      <w:pPr>
        <w:pStyle w:val="Heading5"/>
      </w:pPr>
      <w:r>
        <w:t>EQc7:</w:t>
      </w:r>
      <w:r w:rsidR="006060FD">
        <w:t xml:space="preserve"> </w:t>
      </w:r>
      <w:r w:rsidRPr="003C1D93">
        <w:rPr>
          <w:i/>
          <w:iCs/>
        </w:rPr>
        <w:t>NanaWall</w:t>
      </w:r>
      <w:r>
        <w:t xml:space="preserve"> </w:t>
      </w:r>
      <w:r w:rsidR="0005469C">
        <w:t>window</w:t>
      </w:r>
      <w:r>
        <w:t xml:space="preserve"> assembly borrowed light brings daylight deeper into the floor plate.</w:t>
      </w:r>
    </w:p>
    <w:p w14:paraId="1DB9DDE9" w14:textId="43B48B07" w:rsidR="00995201" w:rsidRDefault="00995201" w:rsidP="006060FD">
      <w:pPr>
        <w:pStyle w:val="Heading5"/>
      </w:pPr>
      <w:r w:rsidRPr="00F27040">
        <w:t>EQc8:</w:t>
      </w:r>
      <w:r w:rsidR="006060FD">
        <w:t xml:space="preserve"> </w:t>
      </w:r>
      <w:r w:rsidRPr="003C1D93">
        <w:rPr>
          <w:i/>
          <w:iCs/>
        </w:rPr>
        <w:t>NanaWall</w:t>
      </w:r>
      <w:r>
        <w:t xml:space="preserve"> </w:t>
      </w:r>
      <w:r w:rsidR="0005469C">
        <w:t>window</w:t>
      </w:r>
      <w:r>
        <w:t xml:space="preserve"> assemblies provide direct outdoor lines of sight.</w:t>
      </w:r>
    </w:p>
    <w:p w14:paraId="3E8E0AF6" w14:textId="6A4745DF" w:rsidR="00F630D9" w:rsidRDefault="00F630D9" w:rsidP="006060FD">
      <w:pPr>
        <w:pStyle w:val="Heading3"/>
      </w:pPr>
      <w:r>
        <w:t>Design Criteria:</w:t>
      </w:r>
    </w:p>
    <w:p w14:paraId="7B877EC3" w14:textId="26BFB6CD" w:rsidR="00F630D9" w:rsidRPr="005B4A93" w:rsidRDefault="00F630D9" w:rsidP="006060FD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</w:t>
      </w:r>
      <w:r w:rsidR="00246748">
        <w:t xml:space="preserve">dimensions, swing and number of single tilt turns, double sash tilt </w:t>
      </w:r>
      <w:r w:rsidR="003D3031">
        <w:t>turns,</w:t>
      </w:r>
      <w:r w:rsidR="00246748">
        <w:t xml:space="preserve"> and double tilt turns with mullion. On double sash tilt turn, looking from inside, tilt turn panel is on the [ </w:t>
      </w:r>
      <w:r w:rsidR="00246748" w:rsidRPr="00246748">
        <w:rPr>
          <w:b/>
        </w:rPr>
        <w:t>left</w:t>
      </w:r>
      <w:r w:rsidR="00246748">
        <w:t xml:space="preserve"> ] [ </w:t>
      </w:r>
      <w:r w:rsidR="00246748" w:rsidRPr="00246748">
        <w:rPr>
          <w:b/>
        </w:rPr>
        <w:t>right</w:t>
      </w:r>
      <w:r w:rsidR="00246748">
        <w:t xml:space="preserve"> ]</w:t>
      </w:r>
      <w:r w:rsidRPr="005B4A93">
        <w:t>.</w:t>
      </w:r>
    </w:p>
    <w:p w14:paraId="3B322A79" w14:textId="77777777" w:rsidR="00D267AA" w:rsidRDefault="00F630D9" w:rsidP="006060FD">
      <w:pPr>
        <w:pStyle w:val="Heading4"/>
      </w:pPr>
      <w:r>
        <w:t xml:space="preserve">Unit Operation: </w:t>
      </w:r>
      <w:r w:rsidR="004E1E33">
        <w:tab/>
      </w:r>
      <w:r w:rsidRPr="00C52E83">
        <w:t>In</w:t>
      </w:r>
      <w:r w:rsidR="004E1E33" w:rsidRPr="00C52E83">
        <w:t>swing</w:t>
      </w:r>
    </w:p>
    <w:p w14:paraId="4FDD1603" w14:textId="77777777" w:rsidR="007F4E92" w:rsidRDefault="007F4E92" w:rsidP="006060FD">
      <w:pPr>
        <w:pStyle w:val="Heading4"/>
      </w:pPr>
      <w:r>
        <w:t>Window Configuration:</w:t>
      </w:r>
      <w:r>
        <w:tab/>
        <w:t xml:space="preserve">[ </w:t>
      </w:r>
      <w:r w:rsidRPr="007F4E92">
        <w:rPr>
          <w:b/>
        </w:rPr>
        <w:t xml:space="preserve">Single </w:t>
      </w:r>
      <w:r>
        <w:t xml:space="preserve">] [ </w:t>
      </w:r>
      <w:r w:rsidRPr="007F4E92">
        <w:rPr>
          <w:b/>
        </w:rPr>
        <w:t>Paired</w:t>
      </w:r>
      <w:r>
        <w:t xml:space="preserve"> ]</w:t>
      </w:r>
    </w:p>
    <w:p w14:paraId="7A01D755" w14:textId="29E1F6BB" w:rsidR="007C72E5" w:rsidRDefault="001D5F3F" w:rsidP="007C72E5">
      <w:pPr>
        <w:pStyle w:val="Heading2"/>
      </w:pPr>
      <w:r>
        <w:t>MATERIALS</w:t>
      </w:r>
    </w:p>
    <w:p w14:paraId="33AECC18" w14:textId="77B1B10E" w:rsidR="007C72E5" w:rsidRDefault="00C52E83" w:rsidP="006060FD">
      <w:pPr>
        <w:pStyle w:val="Heading3"/>
      </w:pPr>
      <w:r>
        <w:t xml:space="preserve">Aluminum </w:t>
      </w:r>
      <w:r w:rsidR="001572C0">
        <w:t xml:space="preserve">Tilt Turn </w:t>
      </w:r>
      <w:r>
        <w:t>Window</w:t>
      </w:r>
      <w:r w:rsidRPr="00247064">
        <w:t xml:space="preserve"> </w:t>
      </w:r>
      <w:r w:rsidR="00A86A99">
        <w:t xml:space="preserve">Description: </w:t>
      </w:r>
      <w:r w:rsidR="0005469C">
        <w:t xml:space="preserve">Extruded aluminum framed tilt-turn windows, tilt-turn doors and tilt-only hopper windows that accept single or insulated double glazed units </w:t>
      </w:r>
      <w:r w:rsidR="001D5F3F">
        <w:t xml:space="preserve">with dimensions </w:t>
      </w:r>
      <w:r w:rsidR="003E3C7E">
        <w:t xml:space="preserve">as </w:t>
      </w:r>
      <w:r w:rsidR="001D5F3F">
        <w:t xml:space="preserve">shown on </w:t>
      </w:r>
      <w:r w:rsidR="00CA08D5">
        <w:t>D</w:t>
      </w:r>
      <w:r w:rsidR="001D5F3F">
        <w:t>rawings.</w:t>
      </w:r>
    </w:p>
    <w:p w14:paraId="3DAA376E" w14:textId="77777777" w:rsidR="00D80AAC" w:rsidRDefault="00D80AAC" w:rsidP="006060FD">
      <w:pPr>
        <w:pStyle w:val="Heading4"/>
      </w:pPr>
      <w:r>
        <w:t>Max. Window H x W:</w:t>
      </w:r>
      <w:r>
        <w:tab/>
        <w:t>As indicated.</w:t>
      </w:r>
    </w:p>
    <w:p w14:paraId="461D3DFE" w14:textId="77777777" w:rsidR="00D80AAC" w:rsidRDefault="00D80AAC" w:rsidP="006060FD">
      <w:pPr>
        <w:pStyle w:val="SpecifierNote"/>
      </w:pPr>
      <w:r>
        <w:t>NOTE:</w:t>
      </w:r>
      <w:r>
        <w:tab/>
        <w:t xml:space="preserve">Maximum </w:t>
      </w:r>
      <w:r w:rsidRPr="002061BB">
        <w:rPr>
          <w:b/>
        </w:rPr>
        <w:t>tilt-turn</w:t>
      </w:r>
      <w:r>
        <w:t xml:space="preserve"> panel size using a net glass thickness of 5/16 inch (8 mm) is 8'-2" (2.5 m) high and 4'-3" (1.3 m) wide, but not more than 24 sq. ft. (2.3 m</w:t>
      </w:r>
      <w:r w:rsidRPr="0098395D">
        <w:rPr>
          <w:vertAlign w:val="superscript"/>
        </w:rPr>
        <w:t>2</w:t>
      </w:r>
      <w:r>
        <w:t xml:space="preserve">).      </w:t>
      </w:r>
    </w:p>
    <w:p w14:paraId="6AE01A9A" w14:textId="77777777" w:rsidR="00D80AAC" w:rsidRDefault="00D80AAC" w:rsidP="006060FD">
      <w:pPr>
        <w:pStyle w:val="SpecifierNote"/>
      </w:pPr>
      <w:r>
        <w:t xml:space="preserve">             Maximum </w:t>
      </w:r>
      <w:r w:rsidRPr="002061BB">
        <w:rPr>
          <w:b/>
        </w:rPr>
        <w:t>fixed</w:t>
      </w:r>
      <w:r>
        <w:t xml:space="preserve"> panel size using a net glass thickness of 5/16 inch (8 mm) is 9'-2" (2.8 m) high and 6'-6" (2.0 m) wide, but not more than 24 sq. ft. (2.3 m</w:t>
      </w:r>
      <w:r w:rsidRPr="0098395D">
        <w:rPr>
          <w:vertAlign w:val="superscript"/>
        </w:rPr>
        <w:t>2</w:t>
      </w:r>
      <w:r>
        <w:t>).</w:t>
      </w:r>
    </w:p>
    <w:p w14:paraId="695DBC8A" w14:textId="77777777" w:rsidR="00D80AAC" w:rsidRDefault="00D80AAC" w:rsidP="006060FD">
      <w:pPr>
        <w:pStyle w:val="Heading4"/>
      </w:pPr>
      <w:r>
        <w:t>Frame:</w:t>
      </w:r>
      <w:r>
        <w:tab/>
      </w:r>
      <w:r w:rsidRPr="000D5805">
        <w:t>Extruded aluminum</w:t>
      </w:r>
      <w:r>
        <w:t xml:space="preserve"> </w:t>
      </w:r>
    </w:p>
    <w:p w14:paraId="4C16E940" w14:textId="77777777" w:rsidR="00D80AAC" w:rsidRDefault="00D80AAC" w:rsidP="006060FD">
      <w:pPr>
        <w:pStyle w:val="Heading5"/>
      </w:pPr>
      <w:r>
        <w:t>Rail Depth:</w:t>
      </w:r>
      <w:r>
        <w:tab/>
        <w:t>1-3/4 inch (45 mm)</w:t>
      </w:r>
    </w:p>
    <w:p w14:paraId="25FF2467" w14:textId="77777777" w:rsidR="00D80AAC" w:rsidRDefault="00D80AAC" w:rsidP="006060FD">
      <w:pPr>
        <w:pStyle w:val="Heading5"/>
      </w:pPr>
      <w:r>
        <w:t>Rail Width (Tilt-Turn):</w:t>
      </w:r>
      <w:r>
        <w:tab/>
        <w:t>3-3/4 inch (95 mm)</w:t>
      </w:r>
    </w:p>
    <w:p w14:paraId="48244953" w14:textId="77777777" w:rsidR="00D80AAC" w:rsidRDefault="00D80AAC" w:rsidP="006060FD">
      <w:pPr>
        <w:pStyle w:val="Heading5"/>
      </w:pPr>
      <w:r>
        <w:t>Rail Width (Fixed):</w:t>
      </w:r>
      <w:r>
        <w:tab/>
        <w:t>2-1/16 inch (53 mm)</w:t>
      </w:r>
    </w:p>
    <w:p w14:paraId="6FEEB46D" w14:textId="00540997" w:rsidR="001D5F3F" w:rsidRDefault="00D7386D" w:rsidP="006060FD">
      <w:pPr>
        <w:pStyle w:val="Heading4"/>
      </w:pPr>
      <w:r>
        <w:t>Sash</w:t>
      </w:r>
      <w:r w:rsidR="001D5F3F">
        <w:t xml:space="preserve">: </w:t>
      </w:r>
    </w:p>
    <w:p w14:paraId="6D7B2631" w14:textId="77777777" w:rsidR="003903A9" w:rsidRPr="005C104A" w:rsidRDefault="003903A9" w:rsidP="006060FD">
      <w:pPr>
        <w:pStyle w:val="Heading5"/>
      </w:pPr>
      <w:r w:rsidRPr="005C104A">
        <w:t xml:space="preserve">Single lite. </w:t>
      </w:r>
    </w:p>
    <w:p w14:paraId="287526D4" w14:textId="77777777" w:rsidR="003903A9" w:rsidRPr="008D487B" w:rsidRDefault="003903A9" w:rsidP="006060FD">
      <w:pPr>
        <w:pStyle w:val="SpecifierNote"/>
      </w:pPr>
      <w:r w:rsidRPr="008D487B">
        <w:t xml:space="preserve">NOTE: </w:t>
      </w:r>
      <w:r w:rsidRPr="008D487B">
        <w:tab/>
        <w:t xml:space="preserve">Single lite </w:t>
      </w:r>
      <w:r>
        <w:t>above</w:t>
      </w:r>
      <w:r w:rsidRPr="008D487B">
        <w:t xml:space="preserve"> is standard; other options below may require an upcharge.</w:t>
      </w:r>
    </w:p>
    <w:p w14:paraId="2BD8B388" w14:textId="77777777" w:rsidR="005D114F" w:rsidRPr="00EF7B1D" w:rsidRDefault="005D114F" w:rsidP="006060FD">
      <w:pPr>
        <w:pStyle w:val="Heading5"/>
      </w:pPr>
      <w:r w:rsidRPr="00EF7B1D">
        <w:t xml:space="preserve">[ Horizontal mullion(s) at specified height(s) from the bottom of the panel. ]  </w:t>
      </w:r>
    </w:p>
    <w:p w14:paraId="70C99D7E" w14:textId="38D017A0" w:rsidR="005D114F" w:rsidRPr="00EF7B1D" w:rsidRDefault="005D114F" w:rsidP="006060FD">
      <w:pPr>
        <w:pStyle w:val="Heading5"/>
      </w:pPr>
      <w:r w:rsidRPr="00EF7B1D">
        <w:t xml:space="preserve">[ Simulated divided lites in pattern as </w:t>
      </w:r>
      <w:r w:rsidR="00945FB2" w:rsidRPr="00EF7B1D">
        <w:t>indicated</w:t>
      </w:r>
      <w:r w:rsidRPr="00EF7B1D">
        <w:t xml:space="preserve"> on </w:t>
      </w:r>
      <w:r w:rsidR="00B550A8" w:rsidRPr="00EF7B1D">
        <w:t>D</w:t>
      </w:r>
      <w:r w:rsidRPr="00EF7B1D">
        <w:t>rawings. ]</w:t>
      </w:r>
    </w:p>
    <w:p w14:paraId="22255F9D" w14:textId="16F270B1" w:rsidR="00C60614" w:rsidRDefault="001D5F3F" w:rsidP="006060FD">
      <w:pPr>
        <w:pStyle w:val="Heading4"/>
      </w:pPr>
      <w:r>
        <w:t xml:space="preserve">Aluminum Extrusion: </w:t>
      </w:r>
      <w:r w:rsidR="00B550A8">
        <w:tab/>
        <w:t xml:space="preserve">AIMgSi0.5 alloy, 6063-T5 (F-22 - </w:t>
      </w:r>
      <w:r w:rsidR="00C60614">
        <w:t xml:space="preserve">European standard) </w:t>
      </w:r>
    </w:p>
    <w:p w14:paraId="440243C6" w14:textId="546F7E08" w:rsidR="003E3C7E" w:rsidRDefault="003E3C7E" w:rsidP="006060FD">
      <w:pPr>
        <w:pStyle w:val="Heading5"/>
      </w:pPr>
      <w:r>
        <w:t xml:space="preserve">Thickness: </w:t>
      </w:r>
      <w:r>
        <w:tab/>
        <w:t>0.078 inch (2.0 mm)</w:t>
      </w:r>
      <w:r w:rsidR="001D5F3F">
        <w:t xml:space="preserve"> </w:t>
      </w:r>
      <w:r>
        <w:t xml:space="preserve">nominal </w:t>
      </w:r>
    </w:p>
    <w:p w14:paraId="5442D8BD" w14:textId="05C0625B" w:rsidR="003E3C7E" w:rsidRDefault="003E3C7E" w:rsidP="006060FD">
      <w:pPr>
        <w:pStyle w:val="Heading4"/>
      </w:pPr>
      <w:r w:rsidRPr="001D5F3F">
        <w:t>Aluminum Finish:</w:t>
      </w:r>
    </w:p>
    <w:p w14:paraId="2DD167F3" w14:textId="56550EDF" w:rsidR="006C4409" w:rsidRDefault="006C4409" w:rsidP="006060FD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71C6DFC1" w14:textId="77777777" w:rsidR="00CC041A" w:rsidRDefault="003E3C7E" w:rsidP="006060FD">
      <w:pPr>
        <w:pStyle w:val="Heading5"/>
      </w:pPr>
      <w:r>
        <w:t>Anodized (AAMA 611):</w:t>
      </w:r>
      <w:r>
        <w:tab/>
      </w:r>
    </w:p>
    <w:p w14:paraId="1920F8FF" w14:textId="77777777" w:rsidR="00CC041A" w:rsidRDefault="006C4409" w:rsidP="006060FD">
      <w:pPr>
        <w:pStyle w:val="Heading6"/>
      </w:pPr>
      <w:r>
        <w:t xml:space="preserve">[ </w:t>
      </w:r>
      <w:r w:rsidR="003E3C7E" w:rsidRPr="00EF7B1D">
        <w:rPr>
          <w:bCs/>
        </w:rPr>
        <w:t>Clear</w:t>
      </w:r>
      <w:r>
        <w:t xml:space="preserve"> ] </w:t>
      </w:r>
    </w:p>
    <w:p w14:paraId="1B192EC0" w14:textId="20FD026A" w:rsidR="003E3C7E" w:rsidRDefault="006C4409" w:rsidP="006060FD">
      <w:pPr>
        <w:pStyle w:val="Heading6"/>
      </w:pPr>
      <w:r>
        <w:t xml:space="preserve">[ </w:t>
      </w:r>
      <w:r w:rsidRPr="00EF7B1D">
        <w:t>Dark Bronze</w:t>
      </w:r>
      <w:r w:rsidR="00424ED2">
        <w:t xml:space="preserve"> ]</w:t>
      </w:r>
    </w:p>
    <w:p w14:paraId="03336208" w14:textId="77777777" w:rsidR="00A3579E" w:rsidRDefault="00A3579E" w:rsidP="006060FD">
      <w:pPr>
        <w:pStyle w:val="Heading5"/>
      </w:pPr>
      <w:r w:rsidRPr="008D487B">
        <w:t>Powder Coat (AAMA 2604):</w:t>
      </w:r>
      <w:r w:rsidRPr="008D487B">
        <w:tab/>
      </w:r>
    </w:p>
    <w:p w14:paraId="65446D46" w14:textId="77777777" w:rsidR="00A3579E" w:rsidRDefault="00A3579E" w:rsidP="006060FD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0D210242" w14:textId="77777777" w:rsidR="00A3579E" w:rsidRDefault="00A3579E" w:rsidP="006060FD">
      <w:pPr>
        <w:pStyle w:val="Heading7"/>
      </w:pPr>
      <w:r w:rsidRPr="008D487B">
        <w:t xml:space="preserve">[ </w:t>
      </w:r>
      <w:r w:rsidRPr="00EF7B1D">
        <w:t>manufacturer's standard selection of 50 colors - matte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466050B4" w14:textId="77777777" w:rsidR="00A3579E" w:rsidRDefault="00A3579E" w:rsidP="006060FD">
      <w:pPr>
        <w:pStyle w:val="Heading7"/>
      </w:pPr>
      <w:r w:rsidRPr="008D487B">
        <w:t xml:space="preserve">[ </w:t>
      </w:r>
      <w:r w:rsidRPr="00EF7B1D">
        <w:t>manufacturer's full RAL selection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7804E21A" w14:textId="355B45CC" w:rsidR="00A3579E" w:rsidRDefault="006060FD" w:rsidP="006060FD">
      <w:pPr>
        <w:pStyle w:val="Heading7"/>
        <w:numPr>
          <w:ilvl w:val="0"/>
          <w:numId w:val="0"/>
        </w:numPr>
        <w:ind w:left="2520" w:hanging="504"/>
      </w:pPr>
      <w:r>
        <w:t xml:space="preserve">         </w:t>
      </w:r>
      <w:r w:rsidR="00A3579E">
        <w:t>i.</w:t>
      </w:r>
      <w:r w:rsidR="00A3579E">
        <w:tab/>
        <w:t xml:space="preserve">[ </w:t>
      </w:r>
      <w:r w:rsidR="00A3579E" w:rsidRPr="00EF7B1D">
        <w:t>High Gloss</w:t>
      </w:r>
      <w:r w:rsidR="00A3579E" w:rsidRPr="008D487B">
        <w:t xml:space="preserve"> ]</w:t>
      </w:r>
    </w:p>
    <w:p w14:paraId="6E63020B" w14:textId="77777777" w:rsidR="00A3579E" w:rsidRPr="00440BEB" w:rsidRDefault="00A3579E" w:rsidP="00A3579E">
      <w:pPr>
        <w:ind w:left="2880" w:hanging="360"/>
      </w:pPr>
      <w:r>
        <w:t>ii.</w:t>
      </w:r>
      <w:r>
        <w:tab/>
      </w:r>
      <w:r w:rsidRPr="008D487B">
        <w:t>[</w:t>
      </w:r>
      <w:r w:rsidRPr="00EF7B1D">
        <w:rPr>
          <w:bCs/>
        </w:rPr>
        <w:t xml:space="preserve"> Matte</w:t>
      </w:r>
      <w:r w:rsidRPr="008D487B">
        <w:t xml:space="preserve"> ]</w:t>
      </w:r>
    </w:p>
    <w:p w14:paraId="675250E9" w14:textId="77777777" w:rsidR="00A3579E" w:rsidRDefault="00A3579E" w:rsidP="006060FD">
      <w:pPr>
        <w:pStyle w:val="Heading7"/>
      </w:pPr>
      <w:r>
        <w:t xml:space="preserve">[ </w:t>
      </w:r>
      <w:r w:rsidRPr="00EF7B1D">
        <w:t>custom finish</w:t>
      </w:r>
      <w:r w:rsidRPr="00C815CF">
        <w:rPr>
          <w:b/>
        </w:rPr>
        <w:t>.</w:t>
      </w:r>
      <w:r>
        <w:rPr>
          <w:b/>
        </w:rPr>
        <w:t xml:space="preserve"> </w:t>
      </w:r>
      <w:r>
        <w:t>]</w:t>
      </w:r>
    </w:p>
    <w:p w14:paraId="65C383F7" w14:textId="77777777" w:rsidR="00D80AAC" w:rsidRDefault="00D80AAC" w:rsidP="006060FD">
      <w:pPr>
        <w:pStyle w:val="Heading3"/>
      </w:pPr>
      <w:r>
        <w:t xml:space="preserve">Glass and Glazing: </w:t>
      </w:r>
    </w:p>
    <w:p w14:paraId="18AA9A1C" w14:textId="77777777" w:rsidR="00D80AAC" w:rsidRDefault="00D80AAC" w:rsidP="006060FD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 and CPSC 16CFR 1201. </w:t>
      </w:r>
    </w:p>
    <w:p w14:paraId="1B3E937F" w14:textId="77777777" w:rsidR="00D80AAC" w:rsidRPr="00850B31" w:rsidRDefault="00D80AAC" w:rsidP="006060FD">
      <w:pPr>
        <w:pStyle w:val="Heading5"/>
      </w:pPr>
      <w:r w:rsidRPr="00850B31">
        <w:t>Glass Acoustical Performance (</w:t>
      </w:r>
      <w:r>
        <w:t>ASTM E413 and ASTM E1332):</w:t>
      </w:r>
      <w:r w:rsidRPr="00850B31">
        <w:tab/>
      </w:r>
      <w:r>
        <w:t>STC</w:t>
      </w:r>
    </w:p>
    <w:p w14:paraId="069CC668" w14:textId="77777777" w:rsidR="00D80AAC" w:rsidRDefault="00D80AAC" w:rsidP="006060FD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47744485" w14:textId="06F3B20D" w:rsidR="00D80AAC" w:rsidRDefault="00D80AAC" w:rsidP="006060FD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 in [ </w:t>
      </w:r>
      <w:r w:rsidR="00E03406">
        <w:rPr>
          <w:b/>
        </w:rPr>
        <w:t>single</w:t>
      </w:r>
      <w:r w:rsidRPr="002433DD">
        <w:rPr>
          <w:b/>
        </w:rPr>
        <w:t xml:space="preserve"> </w:t>
      </w:r>
      <w:r>
        <w:t xml:space="preserve">] [ </w:t>
      </w:r>
      <w:r w:rsidR="00E03406">
        <w:rPr>
          <w:b/>
        </w:rPr>
        <w:t xml:space="preserve">double </w:t>
      </w:r>
      <w:r>
        <w:t xml:space="preserve">]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71C753C7" w14:textId="5E040FBA" w:rsidR="00D80AAC" w:rsidRDefault="00D80AAC" w:rsidP="006060FD">
      <w:pPr>
        <w:pStyle w:val="SpecifierNote"/>
      </w:pPr>
      <w:r>
        <w:t xml:space="preserve">NOTE: </w:t>
      </w:r>
      <w:r>
        <w:tab/>
        <w:t>Select and edit glass type(s) to meet building code, wind-load design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06E5E1F9" w14:textId="77777777" w:rsidR="00D80AAC" w:rsidRDefault="00D80AAC" w:rsidP="006060FD">
      <w:pPr>
        <w:pStyle w:val="SpecifierNote"/>
      </w:pPr>
      <w:r>
        <w:tab/>
        <w:t>Custom layouts with horizontal mullions, simulated divided lites, inserts, and high bottom rails are possible.</w:t>
      </w:r>
    </w:p>
    <w:p w14:paraId="3C1AB77E" w14:textId="77777777" w:rsidR="00D80AAC" w:rsidRDefault="00D80AAC" w:rsidP="006060FD">
      <w:pPr>
        <w:pStyle w:val="SpecifierNote"/>
      </w:pPr>
      <w:r>
        <w:tab/>
        <w:t>Contact NanaWall for availability of other commercial glass types.</w:t>
      </w:r>
    </w:p>
    <w:p w14:paraId="67FE32CA" w14:textId="77777777" w:rsidR="00D80AAC" w:rsidRDefault="00D80AAC" w:rsidP="006060FD">
      <w:pPr>
        <w:pStyle w:val="Heading5"/>
        <w:numPr>
          <w:ilvl w:val="4"/>
          <w:numId w:val="5"/>
        </w:numPr>
      </w:pPr>
      <w:r>
        <w:t>Glass Lite / Insulated Glass Unit (IGU):</w:t>
      </w:r>
      <w:r>
        <w:tab/>
      </w:r>
    </w:p>
    <w:p w14:paraId="1DEF5D4E" w14:textId="6B76EDC1" w:rsidR="00D80AAC" w:rsidRPr="00561698" w:rsidRDefault="00D80AAC" w:rsidP="006060FD">
      <w:pPr>
        <w:pStyle w:val="Heading6"/>
      </w:pPr>
      <w:r w:rsidRPr="00561698">
        <w:t>Single:</w:t>
      </w:r>
      <w:r w:rsidR="00561698">
        <w:t xml:space="preserve"> </w:t>
      </w:r>
      <w:r w:rsidRPr="00561698">
        <w:t>1/4 inch (6 mm) thick</w:t>
      </w:r>
      <w:r w:rsidR="00561698">
        <w:t>.</w:t>
      </w:r>
    </w:p>
    <w:p w14:paraId="02DB3EB9" w14:textId="73C3EDDA" w:rsidR="00D80AAC" w:rsidRPr="00561698" w:rsidRDefault="00D80AAC" w:rsidP="006060FD">
      <w:pPr>
        <w:pStyle w:val="Heading6"/>
      </w:pPr>
      <w:r w:rsidRPr="00561698">
        <w:t>Double IGU:</w:t>
      </w:r>
      <w:r w:rsidR="00561698">
        <w:t xml:space="preserve"> </w:t>
      </w:r>
      <w:r w:rsidRPr="00561698">
        <w:t>3/4 inch (20 mm) thick.</w:t>
      </w:r>
    </w:p>
    <w:p w14:paraId="3001FA54" w14:textId="571A3A41" w:rsidR="00D80AAC" w:rsidRDefault="00D80AAC" w:rsidP="006060FD">
      <w:pPr>
        <w:pStyle w:val="Heading7"/>
      </w:pPr>
      <w:r>
        <w:t xml:space="preserve">IGU Fill: </w:t>
      </w:r>
      <w:r>
        <w:tab/>
      </w:r>
      <w:r>
        <w:tab/>
      </w:r>
    </w:p>
    <w:p w14:paraId="56ED280E" w14:textId="1A66E36C" w:rsidR="00D80AAC" w:rsidRDefault="00D80AAC" w:rsidP="006060FD">
      <w:pPr>
        <w:pStyle w:val="Heading7"/>
        <w:numPr>
          <w:ilvl w:val="0"/>
          <w:numId w:val="0"/>
        </w:numPr>
        <w:ind w:left="3060"/>
      </w:pPr>
      <w:r>
        <w:t>i.</w:t>
      </w:r>
      <w:r w:rsidR="00EE083E">
        <w:tab/>
      </w:r>
      <w:r>
        <w:t xml:space="preserve">[ </w:t>
      </w:r>
      <w:r w:rsidRPr="00561698">
        <w:rPr>
          <w:bCs/>
        </w:rPr>
        <w:t>Low-E</w:t>
      </w:r>
      <w:r>
        <w:t xml:space="preserve"> ] </w:t>
      </w:r>
    </w:p>
    <w:p w14:paraId="63269320" w14:textId="10C34E49" w:rsidR="00D80AAC" w:rsidRDefault="00D80AAC" w:rsidP="006060FD">
      <w:pPr>
        <w:pStyle w:val="Heading7"/>
        <w:numPr>
          <w:ilvl w:val="0"/>
          <w:numId w:val="0"/>
        </w:numPr>
        <w:ind w:left="3060"/>
      </w:pPr>
      <w:r>
        <w:t>ii.</w:t>
      </w:r>
      <w:r w:rsidR="00EE083E">
        <w:tab/>
      </w:r>
      <w:r w:rsidRPr="00561698">
        <w:t>[ Argon filled</w:t>
      </w:r>
      <w:r>
        <w:t xml:space="preserve"> ] </w:t>
      </w:r>
    </w:p>
    <w:p w14:paraId="7FEBFE86" w14:textId="3D869857" w:rsidR="00D80AAC" w:rsidRPr="00234CE2" w:rsidRDefault="00D80AAC" w:rsidP="00C871E4">
      <w:pPr>
        <w:pStyle w:val="Heading7"/>
        <w:numPr>
          <w:ilvl w:val="0"/>
          <w:numId w:val="0"/>
        </w:numPr>
        <w:ind w:left="3060"/>
      </w:pPr>
      <w:r>
        <w:t>iii.</w:t>
      </w:r>
      <w:r w:rsidR="00EE083E">
        <w:tab/>
      </w:r>
      <w:r>
        <w:t xml:space="preserve">[ </w:t>
      </w:r>
      <w:r w:rsidRPr="00561698">
        <w:rPr>
          <w:bCs/>
        </w:rPr>
        <w:t>Air filled</w:t>
      </w:r>
      <w:r w:rsidRPr="00B15DBB">
        <w:rPr>
          <w:b/>
        </w:rPr>
        <w:t xml:space="preserve"> </w:t>
      </w:r>
      <w:r>
        <w:t xml:space="preserve">]  </w:t>
      </w:r>
      <w:r w:rsidRPr="00234CE2">
        <w:rPr>
          <w:b/>
        </w:rPr>
        <w:t xml:space="preserve"> </w:t>
      </w:r>
    </w:p>
    <w:p w14:paraId="42821627" w14:textId="35933AE2" w:rsidR="00452D0F" w:rsidRDefault="00D80AAC" w:rsidP="006060FD">
      <w:pPr>
        <w:pStyle w:val="Heading7"/>
      </w:pPr>
      <w:r w:rsidRPr="006D49E7">
        <w:t xml:space="preserve">Glass Spacers: </w:t>
      </w:r>
      <w:r w:rsidR="00452D0F">
        <w:t>Manufacturer’s standard</w:t>
      </w:r>
    </w:p>
    <w:p w14:paraId="2E7A03A9" w14:textId="5DA73268" w:rsidR="00452D0F" w:rsidRDefault="00452D0F" w:rsidP="006060FD">
      <w:pPr>
        <w:pStyle w:val="Heading7"/>
        <w:numPr>
          <w:ilvl w:val="0"/>
          <w:numId w:val="0"/>
        </w:numPr>
        <w:ind w:left="2520"/>
      </w:pPr>
      <w:r>
        <w:t xml:space="preserve">i.   </w:t>
      </w:r>
      <w:r w:rsidR="00014D31">
        <w:t xml:space="preserve">     </w:t>
      </w:r>
      <w:r>
        <w:t xml:space="preserve">[ </w:t>
      </w:r>
      <w:r w:rsidR="00070341">
        <w:t>silver gr</w:t>
      </w:r>
      <w:r w:rsidR="00C871E4">
        <w:t>a</w:t>
      </w:r>
      <w:r w:rsidR="00070341">
        <w:t>y</w:t>
      </w:r>
      <w:r>
        <w:t xml:space="preserve"> finish with capillary tubes]</w:t>
      </w:r>
    </w:p>
    <w:p w14:paraId="7B15695B" w14:textId="2B400B0E" w:rsidR="00014D31" w:rsidRDefault="00014D31" w:rsidP="00014D31">
      <w:r>
        <w:t xml:space="preserve">                                             ii</w:t>
      </w:r>
      <w:r w:rsidR="00EE083E">
        <w:t>.</w:t>
      </w:r>
      <w:r w:rsidR="00EE083E">
        <w:tab/>
        <w:t xml:space="preserve">   </w:t>
      </w:r>
      <w:r>
        <w:t xml:space="preserve">[ </w:t>
      </w:r>
      <w:r w:rsidR="00070341">
        <w:t>black</w:t>
      </w:r>
      <w:r>
        <w:t xml:space="preserve"> finish with capillary tubes ]</w:t>
      </w:r>
    </w:p>
    <w:p w14:paraId="4D36EBA1" w14:textId="761A184A" w:rsidR="00014D31" w:rsidRDefault="00014D31" w:rsidP="00014D31">
      <w:pPr>
        <w:tabs>
          <w:tab w:val="left" w:pos="3060"/>
        </w:tabs>
      </w:pPr>
      <w:r>
        <w:t xml:space="preserve">                                             iii.</w:t>
      </w:r>
      <w:r w:rsidR="00EE083E">
        <w:tab/>
      </w:r>
      <w:r>
        <w:t xml:space="preserve">[ </w:t>
      </w:r>
      <w:r w:rsidR="00070341">
        <w:t>silver gr</w:t>
      </w:r>
      <w:r w:rsidR="00C871E4">
        <w:t>a</w:t>
      </w:r>
      <w:r w:rsidR="00070341">
        <w:t>y</w:t>
      </w:r>
      <w:r>
        <w:t xml:space="preserve"> finish without capillary tubes ]</w:t>
      </w:r>
    </w:p>
    <w:p w14:paraId="1276A4A5" w14:textId="73698317" w:rsidR="00D80AAC" w:rsidRPr="001D5F3F" w:rsidRDefault="00014D31" w:rsidP="00014D31">
      <w:pPr>
        <w:tabs>
          <w:tab w:val="left" w:pos="3060"/>
        </w:tabs>
      </w:pPr>
      <w:r>
        <w:t xml:space="preserve">                                             iv.</w:t>
      </w:r>
      <w:r w:rsidR="00EE083E">
        <w:tab/>
      </w:r>
      <w:r>
        <w:t xml:space="preserve">[ </w:t>
      </w:r>
      <w:r w:rsidR="00070341">
        <w:t>black</w:t>
      </w:r>
      <w:r>
        <w:t xml:space="preserve"> finish without capillary tubes ]</w:t>
      </w:r>
    </w:p>
    <w:p w14:paraId="6C96FBB8" w14:textId="3E88A767" w:rsidR="00D80AAC" w:rsidRDefault="00D80AAC" w:rsidP="006060FD">
      <w:pPr>
        <w:pStyle w:val="Heading5"/>
      </w:pPr>
      <w:r>
        <w:t>Glass Treatment:</w:t>
      </w:r>
      <w:r>
        <w:tab/>
      </w:r>
    </w:p>
    <w:p w14:paraId="7743C15E" w14:textId="77777777" w:rsidR="00D80AAC" w:rsidRPr="001C2942" w:rsidRDefault="00D80AAC" w:rsidP="006060FD">
      <w:pPr>
        <w:pStyle w:val="Heading6"/>
      </w:pPr>
      <w:r>
        <w:t>Standard</w:t>
      </w:r>
    </w:p>
    <w:p w14:paraId="7D5E3957" w14:textId="77777777" w:rsidR="00D80AAC" w:rsidRPr="001D5F3F" w:rsidRDefault="00D80AAC" w:rsidP="006060FD">
      <w:pPr>
        <w:pStyle w:val="SpecifierNote"/>
      </w:pPr>
      <w:r>
        <w:t>NOTE:</w:t>
      </w:r>
      <w:r>
        <w:tab/>
        <w:t>Items below are options and may require an upcharge.</w:t>
      </w:r>
    </w:p>
    <w:p w14:paraId="22CACB19" w14:textId="77777777" w:rsidR="00D80AAC" w:rsidRPr="001C2942" w:rsidRDefault="00D80AAC" w:rsidP="006060FD">
      <w:pPr>
        <w:pStyle w:val="Heading6"/>
      </w:pPr>
      <w:r>
        <w:t xml:space="preserve">[ </w:t>
      </w:r>
      <w:r w:rsidRPr="00014D31">
        <w:t>Low iron</w:t>
      </w:r>
      <w:r w:rsidRPr="001C2942">
        <w:t xml:space="preserve"> </w:t>
      </w:r>
      <w:r>
        <w:t>]</w:t>
      </w:r>
    </w:p>
    <w:p w14:paraId="58DE47BC" w14:textId="77777777" w:rsidR="00D80AAC" w:rsidRDefault="00D80AAC" w:rsidP="006060FD">
      <w:pPr>
        <w:pStyle w:val="Heading6"/>
      </w:pPr>
      <w:r>
        <w:t>[</w:t>
      </w:r>
      <w:r w:rsidRPr="00D83286">
        <w:t xml:space="preserve"> </w:t>
      </w:r>
      <w:r w:rsidRPr="00014D31">
        <w:t>Solar bronze</w:t>
      </w:r>
      <w:r>
        <w:t xml:space="preserve"> ] </w:t>
      </w:r>
    </w:p>
    <w:p w14:paraId="6272E657" w14:textId="77777777" w:rsidR="00D80AAC" w:rsidRDefault="00D80AAC" w:rsidP="006060FD">
      <w:pPr>
        <w:pStyle w:val="Heading6"/>
      </w:pPr>
      <w:r>
        <w:t xml:space="preserve">[ </w:t>
      </w:r>
      <w:r w:rsidRPr="00014D31">
        <w:t>Solar gray</w:t>
      </w:r>
      <w:r>
        <w:t xml:space="preserve"> ] </w:t>
      </w:r>
    </w:p>
    <w:p w14:paraId="6CFB78C9" w14:textId="11AF18CD" w:rsidR="00D80AAC" w:rsidRPr="001D5F3F" w:rsidRDefault="00D80AAC" w:rsidP="006060FD">
      <w:pPr>
        <w:pStyle w:val="Heading6"/>
      </w:pPr>
      <w:r>
        <w:t xml:space="preserve">[ </w:t>
      </w:r>
      <w:r w:rsidR="00561698" w:rsidRPr="00014D31">
        <w:t>B</w:t>
      </w:r>
      <w:r w:rsidRPr="00014D31">
        <w:t>ird safe</w:t>
      </w:r>
      <w:r>
        <w:t xml:space="preserve"> ]</w:t>
      </w:r>
    </w:p>
    <w:p w14:paraId="0784C74A" w14:textId="77777777" w:rsidR="00D7386D" w:rsidRDefault="00D7386D" w:rsidP="006060FD">
      <w:pPr>
        <w:pStyle w:val="Heading3"/>
      </w:pPr>
      <w:r w:rsidRPr="00D7386D">
        <w:t>Tilt Turn Hardware</w:t>
      </w:r>
      <w:r>
        <w:t>: M</w:t>
      </w:r>
      <w:r w:rsidRPr="00D7386D">
        <w:t>anufacturer’s standard cam type multipoint locking mechanism</w:t>
      </w:r>
      <w:r>
        <w:t>.</w:t>
      </w:r>
    </w:p>
    <w:p w14:paraId="343B70D2" w14:textId="511FEDF2" w:rsidR="00D7386D" w:rsidRDefault="00D7386D" w:rsidP="006060FD">
      <w:pPr>
        <w:pStyle w:val="Heading4"/>
      </w:pPr>
      <w:r>
        <w:t>C</w:t>
      </w:r>
      <w:r w:rsidRPr="00D7386D">
        <w:t xml:space="preserve">oncealed multipoint locking mechanism </w:t>
      </w:r>
      <w:r>
        <w:t>operated</w:t>
      </w:r>
      <w:r w:rsidRPr="00D7386D">
        <w:t xml:space="preserve"> by a single locking handle</w:t>
      </w:r>
      <w:r>
        <w:t>.</w:t>
      </w:r>
    </w:p>
    <w:p w14:paraId="50F849C9" w14:textId="2B338546" w:rsidR="00D7386D" w:rsidRDefault="00D7386D" w:rsidP="006060FD">
      <w:pPr>
        <w:pStyle w:val="Heading4"/>
      </w:pPr>
      <w:r>
        <w:t>M</w:t>
      </w:r>
      <w:r w:rsidRPr="00D7386D">
        <w:t>anufacturer’s standard hinges, pins, strikes, and limit stays.</w:t>
      </w:r>
    </w:p>
    <w:p w14:paraId="0B296C54" w14:textId="77777777" w:rsidR="00A963BB" w:rsidRDefault="00A963BB" w:rsidP="006060FD">
      <w:pPr>
        <w:pStyle w:val="Heading4"/>
      </w:pPr>
      <w:r>
        <w:t>Lever Handle - Finish</w:t>
      </w:r>
      <w:r w:rsidR="00AA3434">
        <w:t xml:space="preserve">: </w:t>
      </w:r>
    </w:p>
    <w:p w14:paraId="7D611D47" w14:textId="77777777" w:rsidR="001572C0" w:rsidRPr="00B2249F" w:rsidRDefault="001572C0" w:rsidP="006060FD">
      <w:pPr>
        <w:pStyle w:val="Heading5"/>
      </w:pPr>
      <w:r w:rsidRPr="00B2249F">
        <w:t>Brushed satin stainless steel</w:t>
      </w:r>
    </w:p>
    <w:p w14:paraId="3925E118" w14:textId="07B1DCA8" w:rsidR="001572C0" w:rsidRPr="00C07786" w:rsidRDefault="001572C0" w:rsidP="006060FD">
      <w:pPr>
        <w:pStyle w:val="Heading5"/>
        <w:numPr>
          <w:ilvl w:val="4"/>
          <w:numId w:val="5"/>
        </w:numPr>
      </w:pPr>
      <w:r>
        <w:t xml:space="preserve">[ </w:t>
      </w:r>
      <w:r w:rsidRPr="00014D31">
        <w:t>Titanium black stainless steel</w:t>
      </w:r>
      <w:r>
        <w:t xml:space="preserve"> ]</w:t>
      </w:r>
    </w:p>
    <w:p w14:paraId="3F7982B9" w14:textId="190D6EA4" w:rsidR="005B4A93" w:rsidRPr="005B4A93" w:rsidRDefault="00151A64" w:rsidP="006060FD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752FCC17" w14:textId="0702303F" w:rsidR="000E7086" w:rsidRDefault="000E7086" w:rsidP="006060FD">
      <w:pPr>
        <w:pStyle w:val="Heading3"/>
      </w:pPr>
      <w:r>
        <w:t xml:space="preserve">Weatherstripping:  Manufacturer’s </w:t>
      </w:r>
      <w:r w:rsidR="001572C0">
        <w:t xml:space="preserve">standard </w:t>
      </w:r>
      <w:r w:rsidRPr="00D82670">
        <w:t>double layer EPDM</w:t>
      </w:r>
      <w:r w:rsidR="001572C0">
        <w:t>.</w:t>
      </w:r>
    </w:p>
    <w:p w14:paraId="1E4089C2" w14:textId="40012B08" w:rsidR="005B4A93" w:rsidRPr="005B4A93" w:rsidRDefault="00611E1A" w:rsidP="006060FD">
      <w:pPr>
        <w:pStyle w:val="Heading3"/>
      </w:pPr>
      <w:r>
        <w:t>Fasteners: S</w:t>
      </w:r>
      <w:r w:rsidRPr="00611E1A">
        <w:t>tainless steel screws for connecting frame components.</w:t>
      </w:r>
    </w:p>
    <w:p w14:paraId="0D73AE78" w14:textId="4F0ACA4F" w:rsidR="001D5F3F" w:rsidRDefault="005B4A93" w:rsidP="001D5F3F">
      <w:pPr>
        <w:pStyle w:val="Heading2"/>
      </w:pPr>
      <w:r>
        <w:t>FABRICATION</w:t>
      </w:r>
    </w:p>
    <w:p w14:paraId="68B0750E" w14:textId="666D771A" w:rsidR="00611E1A" w:rsidRDefault="00F630D9" w:rsidP="006060FD">
      <w:pPr>
        <w:pStyle w:val="Heading3"/>
      </w:pPr>
      <w:r>
        <w:t>E</w:t>
      </w:r>
      <w:r w:rsidR="00611E1A" w:rsidRPr="005B4A93">
        <w:t xml:space="preserve">xtruded aluminum frame and panel profiles, corner connectors and hinges, </w:t>
      </w:r>
      <w:r w:rsidR="00420151">
        <w:t>tilt-turn</w:t>
      </w:r>
      <w:r w:rsidR="00611E1A" w:rsidRPr="005B4A93">
        <w:t xml:space="preserve"> hardware and</w:t>
      </w:r>
      <w:r w:rsidR="00611E1A">
        <w:t xml:space="preserve"> </w:t>
      </w:r>
      <w:r w:rsidR="00611E1A" w:rsidRPr="005B4A93">
        <w:t xml:space="preserve">handles, glass and glazing and </w:t>
      </w:r>
      <w:r w:rsidR="00014D31" w:rsidRPr="005B4A93">
        <w:t>weather-stripping</w:t>
      </w:r>
      <w:r w:rsidR="00611E1A" w:rsidRPr="005B4A93">
        <w:t xml:space="preserve"> </w:t>
      </w:r>
      <w:r w:rsidR="00611E1A">
        <w:t xml:space="preserve">components </w:t>
      </w:r>
      <w:r>
        <w:t xml:space="preserve">needed </w:t>
      </w:r>
      <w:r w:rsidR="00611E1A" w:rsidRPr="005B4A93">
        <w:t xml:space="preserve">to </w:t>
      </w:r>
      <w:r w:rsidR="00611E1A">
        <w:t>construct</w:t>
      </w:r>
      <w:r w:rsidR="00611E1A" w:rsidRPr="005B4A93">
        <w:t xml:space="preserve"> a </w:t>
      </w:r>
      <w:r w:rsidR="00420151" w:rsidRPr="00420151">
        <w:t>Dual Action Tilt Turn window</w:t>
      </w:r>
      <w:r w:rsidR="00611E1A" w:rsidRPr="005B4A93">
        <w:t xml:space="preserve">. </w:t>
      </w:r>
    </w:p>
    <w:p w14:paraId="54878263" w14:textId="6050A8D5" w:rsidR="00611E1A" w:rsidRPr="005B4A93" w:rsidRDefault="00F630D9" w:rsidP="006060FD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611E1A">
        <w:t>all</w:t>
      </w:r>
      <w:r w:rsidR="00611E1A" w:rsidRPr="005B4A93">
        <w:t xml:space="preserve"> components and installation instructions.</w:t>
      </w:r>
    </w:p>
    <w:p w14:paraId="6DA1E3CF" w14:textId="41AD8838" w:rsidR="00611E1A" w:rsidRDefault="00F630D9" w:rsidP="006060FD">
      <w:pPr>
        <w:pStyle w:val="Heading4"/>
      </w:pPr>
      <w:r>
        <w:t>E</w:t>
      </w:r>
      <w:r w:rsidR="00611E1A">
        <w:t xml:space="preserve">xposed work </w:t>
      </w:r>
      <w:r>
        <w:t>to</w:t>
      </w:r>
      <w:r w:rsidR="00611E1A">
        <w:t xml:space="preserve"> be carefully matched to produce continuity of line and design with all joints. </w:t>
      </w:r>
    </w:p>
    <w:p w14:paraId="76AD5FDA" w14:textId="1165DA34" w:rsidR="00611E1A" w:rsidRDefault="00F630D9" w:rsidP="006060FD">
      <w:pPr>
        <w:pStyle w:val="Heading4"/>
      </w:pPr>
      <w:r>
        <w:t>No r</w:t>
      </w:r>
      <w:r w:rsidR="00611E1A">
        <w:t>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161CA556" w14:textId="77777777" w:rsidR="0005469C" w:rsidRDefault="0005469C" w:rsidP="006060FD">
      <w:pPr>
        <w:pStyle w:val="Heading3"/>
      </w:pPr>
      <w:r>
        <w:t>Fixed insect screening.</w:t>
      </w:r>
    </w:p>
    <w:p w14:paraId="662DB418" w14:textId="63FFA2FD" w:rsidR="005B4A93" w:rsidRPr="005B4A93" w:rsidRDefault="00405E6F" w:rsidP="006060FD">
      <w:pPr>
        <w:pStyle w:val="Heading3"/>
      </w:pPr>
      <w:r>
        <w:t>Provide side</w:t>
      </w:r>
      <w:r w:rsidRPr="005B4A93">
        <w:t>lights</w:t>
      </w:r>
      <w:r w:rsidR="004D392B">
        <w:t xml:space="preserve"> and</w:t>
      </w:r>
      <w:r w:rsidR="005B4A93" w:rsidRPr="005B4A93">
        <w:t xml:space="preserve"> transoms, as </w:t>
      </w:r>
      <w:r>
        <w:t>indicated</w:t>
      </w:r>
      <w:r w:rsidR="005B4A93" w:rsidRPr="005B4A93">
        <w:t>.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6060FD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6060FD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5729CBB5" w:rsidR="00AB3C34" w:rsidRPr="00C92E91" w:rsidRDefault="00AB3C34" w:rsidP="006060FD">
      <w:pPr>
        <w:pStyle w:val="Heading5"/>
      </w:pPr>
      <w:r w:rsidRPr="00C92E91">
        <w:t xml:space="preserve">Verify that </w:t>
      </w:r>
      <w:r w:rsidR="00583C66" w:rsidRPr="00C92E91">
        <w:t>field measurements, substrates, tolerances, levelness, plumbness, cleanliness and other conditions are as required by the manufacturer, and ready to receive Work.</w:t>
      </w:r>
    </w:p>
    <w:p w14:paraId="2201A411" w14:textId="13CBBDB0" w:rsidR="008E0D86" w:rsidRDefault="008E0D86" w:rsidP="006060FD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6F1FCA43" w14:textId="77777777" w:rsidR="00AB3C34" w:rsidRPr="00C92E91" w:rsidRDefault="00AB3C34" w:rsidP="006060FD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09C37F94" w:rsidR="00AB3C34" w:rsidRPr="005A17C7" w:rsidRDefault="00AB3C34" w:rsidP="006060FD">
      <w:pPr>
        <w:pStyle w:val="Heading3"/>
      </w:pPr>
      <w:r>
        <w:t>General: Install</w:t>
      </w:r>
      <w:r w:rsidRPr="005A17C7">
        <w:t xml:space="preserve"> </w:t>
      </w:r>
      <w:r w:rsidR="00C52E83">
        <w:t xml:space="preserve">Aluminum </w:t>
      </w:r>
      <w:r w:rsidR="001572C0">
        <w:t xml:space="preserve">Tilt Turn </w:t>
      </w:r>
      <w:r w:rsidR="00C52E83">
        <w:t>Window</w:t>
      </w:r>
      <w:r w:rsidR="00C52E83" w:rsidRPr="00247064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C871E4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75761FEA" w:rsidR="005B4A93" w:rsidRPr="005B4A93" w:rsidRDefault="005B4A93" w:rsidP="006060FD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7A258954" w:rsidR="005B4A93" w:rsidRPr="005B4A93" w:rsidRDefault="007F59D8" w:rsidP="006060FD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C871E4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>Install frame in proper elevation, plane and location, and in proper alignment with other work</w:t>
      </w:r>
    </w:p>
    <w:p w14:paraId="0857F917" w14:textId="2998F1D9" w:rsidR="005B4A93" w:rsidRPr="005B4A93" w:rsidRDefault="007F59D8" w:rsidP="006060FD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0B347792" w14:textId="142C3BF0" w:rsidR="005B4A93" w:rsidRDefault="005B4A93" w:rsidP="006060FD">
      <w:pPr>
        <w:pStyle w:val="Heading4"/>
      </w:pPr>
      <w:r w:rsidRPr="005B4A93">
        <w:t xml:space="preserve">Install </w:t>
      </w:r>
      <w:r w:rsidR="004D392B">
        <w:t>sash,</w:t>
      </w:r>
      <w:r w:rsidRPr="005B4A93">
        <w:t xml:space="preserve"> handles</w:t>
      </w:r>
      <w:r w:rsidR="008E0D86">
        <w:t>,</w:t>
      </w:r>
      <w:r w:rsidRPr="005B4A93">
        <w:t xml:space="preserve"> </w:t>
      </w:r>
      <w:r w:rsidR="00C871E4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6060FD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58FB8AC2" w:rsidR="002972EB" w:rsidRDefault="00735C91" w:rsidP="006060FD">
      <w:pPr>
        <w:pStyle w:val="Heading4"/>
      </w:pPr>
      <w:r>
        <w:t xml:space="preserve">Verify </w:t>
      </w:r>
      <w:r w:rsidRPr="00735C91">
        <w:t xml:space="preserve">the </w:t>
      </w:r>
      <w:r w:rsidR="00C52E83">
        <w:t xml:space="preserve">Aluminum </w:t>
      </w:r>
      <w:r w:rsidR="001572C0">
        <w:t xml:space="preserve">Tilt Turn </w:t>
      </w:r>
      <w:r w:rsidR="00C52E83">
        <w:t>Window</w:t>
      </w:r>
      <w:r w:rsidR="00C52E83" w:rsidRPr="00247064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6060FD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5D0FB0">
      <w:pPr>
        <w:pStyle w:val="Heading2"/>
      </w:pPr>
      <w:r>
        <w:t>CLEANING AND PROTECTION</w:t>
      </w:r>
    </w:p>
    <w:p w14:paraId="0A25B30D" w14:textId="77777777" w:rsidR="00C871E4" w:rsidRDefault="00C871E4">
      <w:pPr>
        <w:keepNext w:val="0"/>
        <w:widowControl/>
        <w:spacing w:before="0"/>
        <w:rPr>
          <w:szCs w:val="26"/>
        </w:rPr>
      </w:pPr>
      <w:r>
        <w:br w:type="page"/>
      </w:r>
    </w:p>
    <w:p w14:paraId="751F0B2A" w14:textId="36A2445F" w:rsidR="005D0FB0" w:rsidRDefault="005D0FB0" w:rsidP="006060FD">
      <w:pPr>
        <w:pStyle w:val="Heading3"/>
      </w:pPr>
      <w:r>
        <w:t xml:space="preserve">Keep units closed and protect </w:t>
      </w:r>
      <w:r w:rsidR="00C52E83">
        <w:t xml:space="preserve">Aluminum </w:t>
      </w:r>
      <w:r w:rsidR="001572C0">
        <w:t xml:space="preserve">Tilt Turn </w:t>
      </w:r>
      <w:r w:rsidR="00C52E83">
        <w:t>Window</w:t>
      </w:r>
      <w:r w:rsidR="00C52E83" w:rsidRPr="00247064">
        <w:t xml:space="preserve"> </w:t>
      </w:r>
      <w:r>
        <w:t>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6060FD">
      <w:pPr>
        <w:pStyle w:val="Heading3"/>
      </w:pPr>
      <w:r>
        <w:t>Remove protective coatings and use manufacturer recommended methods to clean exposed surfaces.</w:t>
      </w:r>
    </w:p>
    <w:p w14:paraId="7C5D3A46" w14:textId="77777777" w:rsidR="009C7947" w:rsidRDefault="009C7947" w:rsidP="00E47528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6060FD">
      <w:pPr>
        <w:pStyle w:val="SpecifierNote"/>
      </w:pPr>
      <w:r w:rsidRPr="005B4A93">
        <w:t xml:space="preserve">DISCLAIMER: </w:t>
      </w:r>
    </w:p>
    <w:p w14:paraId="4F97D659" w14:textId="7DF67183" w:rsidR="003D3031" w:rsidRDefault="008515E3" w:rsidP="006060FD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</w:t>
      </w:r>
      <w:r>
        <w:t xml:space="preserve"> </w:t>
      </w:r>
      <w:r w:rsidR="005B4A93" w:rsidRPr="005B4A93">
        <w:t>limited to, compliance</w:t>
      </w:r>
      <w:r w:rsidR="005B4A93">
        <w:t xml:space="preserve"> </w:t>
      </w:r>
      <w:r w:rsidR="005B4A93" w:rsidRPr="005B4A93">
        <w:t>with building codes, safety codes, laws, or fitne</w:t>
      </w:r>
      <w:r w:rsidR="005D0FB0">
        <w:t>ss for a particular purpose. This</w:t>
      </w:r>
      <w:r>
        <w:t xml:space="preserve"> </w:t>
      </w:r>
      <w:r w:rsidR="005D0FB0">
        <w:t>guide specification</w:t>
      </w:r>
      <w:r w:rsidR="005B4A93" w:rsidRPr="005B4A93">
        <w:t xml:space="preserve"> is not intended to be verbatim as a project specification without appropriate</w:t>
      </w:r>
      <w:r>
        <w:t xml:space="preserve"> </w:t>
      </w:r>
      <w:r w:rsidR="005B4A93" w:rsidRPr="005B4A93">
        <w:t xml:space="preserve">modifications for the specific use intended and the </w:t>
      </w:r>
      <w:r w:rsidR="00014D31" w:rsidRPr="005B4A93">
        <w:t>requirements</w:t>
      </w:r>
      <w:r w:rsidR="005B4A93" w:rsidRPr="005B4A93">
        <w:t xml:space="preserve"> of a specific construction project.</w:t>
      </w:r>
      <w:r w:rsidR="00014D31">
        <w:t xml:space="preserve"> </w:t>
      </w:r>
    </w:p>
    <w:p w14:paraId="5921CC16" w14:textId="679A08FD" w:rsidR="005D0FB0" w:rsidRPr="003C1D93" w:rsidRDefault="008515E3" w:rsidP="006060FD">
      <w:pPr>
        <w:pStyle w:val="SpecifierNote"/>
      </w:pPr>
      <w:r w:rsidRPr="003C1D93">
        <w:tab/>
      </w:r>
      <w:hyperlink r:id="rId11" w:history="1">
        <w:r w:rsidR="00F81261" w:rsidRPr="00992CC1">
          <w:rPr>
            <w:rStyle w:val="Hyperlink"/>
          </w:rPr>
          <w:t>www.nanawall.com</w:t>
        </w:r>
      </w:hyperlink>
      <w:r w:rsidR="00F81261" w:rsidRPr="003C1D93">
        <w:tab/>
      </w:r>
    </w:p>
    <w:sectPr w:rsidR="005D0FB0" w:rsidRPr="003C1D93" w:rsidSect="00DE6580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52799" w14:textId="77777777" w:rsidR="001C2245" w:rsidRDefault="001C2245" w:rsidP="00DE6580">
      <w:pPr>
        <w:spacing w:before="0"/>
      </w:pPr>
      <w:r>
        <w:separator/>
      </w:r>
    </w:p>
    <w:p w14:paraId="152D1604" w14:textId="77777777" w:rsidR="001C2245" w:rsidRDefault="001C2245"/>
    <w:p w14:paraId="7DB24D9F" w14:textId="77777777" w:rsidR="001C2245" w:rsidRDefault="001C2245" w:rsidP="009C7947"/>
    <w:p w14:paraId="3C58D97A" w14:textId="77777777" w:rsidR="001C2245" w:rsidRDefault="001C2245" w:rsidP="001B270C"/>
    <w:p w14:paraId="379BFBF5" w14:textId="77777777" w:rsidR="001C2245" w:rsidRDefault="001C2245"/>
    <w:p w14:paraId="761DA949" w14:textId="77777777" w:rsidR="001C2245" w:rsidRDefault="001C2245" w:rsidP="00014D31"/>
  </w:endnote>
  <w:endnote w:type="continuationSeparator" w:id="0">
    <w:p w14:paraId="3B302474" w14:textId="77777777" w:rsidR="001C2245" w:rsidRDefault="001C2245" w:rsidP="00DE6580">
      <w:pPr>
        <w:spacing w:before="0"/>
      </w:pPr>
      <w:r>
        <w:continuationSeparator/>
      </w:r>
    </w:p>
    <w:p w14:paraId="40F34DBB" w14:textId="77777777" w:rsidR="001C2245" w:rsidRDefault="001C2245"/>
    <w:p w14:paraId="50F9E5BC" w14:textId="77777777" w:rsidR="001C2245" w:rsidRDefault="001C2245" w:rsidP="009C7947"/>
    <w:p w14:paraId="1DEF3F3B" w14:textId="77777777" w:rsidR="001C2245" w:rsidRDefault="001C2245" w:rsidP="001B270C"/>
    <w:p w14:paraId="7E597D6A" w14:textId="77777777" w:rsidR="001C2245" w:rsidRDefault="001C2245"/>
    <w:p w14:paraId="4A2D5A8C" w14:textId="77777777" w:rsidR="001C2245" w:rsidRDefault="001C2245" w:rsidP="00014D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682D" w14:textId="6D3FC8D1" w:rsidR="00D80AAC" w:rsidRDefault="00D80AAC" w:rsidP="004B421C">
    <w:pPr>
      <w:pStyle w:val="Footer"/>
    </w:pPr>
    <w:r>
      <w:t>ALUMINUM WINDOW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15C59B50" w14:textId="6420D113" w:rsidR="000139DA" w:rsidRDefault="00D80AAC" w:rsidP="00070341">
    <w:pPr>
      <w:pStyle w:val="Footer"/>
    </w:pPr>
    <w:r w:rsidRPr="00F9295F">
      <w:t>0</w:t>
    </w:r>
    <w:r>
      <w:t>8</w:t>
    </w:r>
    <w:r w:rsidRPr="00F9295F">
      <w:t xml:space="preserve"> </w:t>
    </w:r>
    <w:r>
      <w:t>51 1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5F77AF">
      <w:rPr>
        <w:rStyle w:val="PageNumber"/>
        <w:noProof/>
      </w:rPr>
      <w:t>8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F458E3">
      <w:t>1</w:t>
    </w:r>
    <w:r w:rsidR="003C1D93">
      <w:t xml:space="preserve"> </w:t>
    </w:r>
    <w:r w:rsidR="00113633">
      <w:t>OCTOBER</w:t>
    </w:r>
    <w:r w:rsidR="00EF7B1D">
      <w:t xml:space="preserve"> 202</w:t>
    </w:r>
    <w:r w:rsidR="00113633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BD1AB" w14:textId="1E2475BC" w:rsidR="00D80AAC" w:rsidRDefault="00D80AAC" w:rsidP="00DE6580">
    <w:pPr>
      <w:pStyle w:val="Footer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ALUMINUM WINDOWS</w:t>
    </w:r>
  </w:p>
  <w:p w14:paraId="1F73F467" w14:textId="66D64DD3" w:rsidR="000139DA" w:rsidRDefault="00F458E3" w:rsidP="00070341">
    <w:pPr>
      <w:pStyle w:val="Footer"/>
    </w:pPr>
    <w:r>
      <w:t>1</w:t>
    </w:r>
    <w:r w:rsidR="003C1D93">
      <w:t xml:space="preserve"> </w:t>
    </w:r>
    <w:r w:rsidR="00113633">
      <w:t>OCTOBER</w:t>
    </w:r>
    <w:r>
      <w:t xml:space="preserve"> 20</w:t>
    </w:r>
    <w:r w:rsidR="00EF7B1D">
      <w:t>2</w:t>
    </w:r>
    <w:r w:rsidR="00113633">
      <w:t>1</w:t>
    </w:r>
    <w:r w:rsidR="00D80AAC">
      <w:tab/>
    </w:r>
    <w:r w:rsidR="00D80AAC" w:rsidRPr="00F9295F">
      <w:t>0</w:t>
    </w:r>
    <w:r w:rsidR="00D80AAC">
      <w:t>8</w:t>
    </w:r>
    <w:r w:rsidR="00D80AAC" w:rsidRPr="00F9295F">
      <w:t xml:space="preserve"> </w:t>
    </w:r>
    <w:r w:rsidR="00D80AAC">
      <w:t>51 13</w:t>
    </w:r>
    <w:r w:rsidR="00D80AAC" w:rsidRPr="00F9295F">
      <w:t xml:space="preserve"> - </w:t>
    </w:r>
    <w:r w:rsidR="00D80AAC" w:rsidRPr="00F9295F">
      <w:rPr>
        <w:rStyle w:val="PageNumber"/>
      </w:rPr>
      <w:fldChar w:fldCharType="begin"/>
    </w:r>
    <w:r w:rsidR="00D80AAC" w:rsidRPr="00F9295F">
      <w:rPr>
        <w:rStyle w:val="PageNumber"/>
      </w:rPr>
      <w:instrText xml:space="preserve"> PAGE </w:instrText>
    </w:r>
    <w:r w:rsidR="00D80AAC" w:rsidRPr="00F9295F">
      <w:rPr>
        <w:rStyle w:val="PageNumber"/>
      </w:rPr>
      <w:fldChar w:fldCharType="separate"/>
    </w:r>
    <w:r w:rsidR="005F77AF">
      <w:rPr>
        <w:rStyle w:val="PageNumber"/>
        <w:noProof/>
      </w:rPr>
      <w:t>7</w:t>
    </w:r>
    <w:r w:rsidR="00D80AAC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14201" w14:textId="77777777" w:rsidR="001C2245" w:rsidRDefault="001C2245" w:rsidP="00DE6580">
      <w:pPr>
        <w:spacing w:before="0"/>
      </w:pPr>
      <w:r>
        <w:separator/>
      </w:r>
    </w:p>
    <w:p w14:paraId="492DFF99" w14:textId="77777777" w:rsidR="001C2245" w:rsidRDefault="001C2245"/>
    <w:p w14:paraId="04B36541" w14:textId="77777777" w:rsidR="001C2245" w:rsidRDefault="001C2245" w:rsidP="009C7947"/>
    <w:p w14:paraId="71402BD4" w14:textId="77777777" w:rsidR="001C2245" w:rsidRDefault="001C2245" w:rsidP="001B270C"/>
    <w:p w14:paraId="45DE4D37" w14:textId="77777777" w:rsidR="001C2245" w:rsidRDefault="001C2245"/>
    <w:p w14:paraId="7C4511B7" w14:textId="77777777" w:rsidR="001C2245" w:rsidRDefault="001C2245" w:rsidP="00014D31"/>
  </w:footnote>
  <w:footnote w:type="continuationSeparator" w:id="0">
    <w:p w14:paraId="3774C298" w14:textId="77777777" w:rsidR="001C2245" w:rsidRDefault="001C2245" w:rsidP="00DE6580">
      <w:pPr>
        <w:spacing w:before="0"/>
      </w:pPr>
      <w:r>
        <w:continuationSeparator/>
      </w:r>
    </w:p>
    <w:p w14:paraId="155A21E1" w14:textId="77777777" w:rsidR="001C2245" w:rsidRDefault="001C2245"/>
    <w:p w14:paraId="3DD27FD1" w14:textId="77777777" w:rsidR="001C2245" w:rsidRDefault="001C2245" w:rsidP="009C7947"/>
    <w:p w14:paraId="4F7E4EEA" w14:textId="77777777" w:rsidR="001C2245" w:rsidRDefault="001C2245" w:rsidP="001B270C"/>
    <w:p w14:paraId="3BA6469E" w14:textId="77777777" w:rsidR="001C2245" w:rsidRDefault="001C2245"/>
    <w:p w14:paraId="74EFEC8B" w14:textId="77777777" w:rsidR="001C2245" w:rsidRDefault="001C2245" w:rsidP="00014D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40E87577" w:rsidR="00D80AAC" w:rsidRDefault="00D80AAC" w:rsidP="0030360E">
    <w:pPr>
      <w:pStyle w:val="Header"/>
      <w:spacing w:before="0" w:after="80"/>
    </w:pPr>
    <w:r w:rsidRPr="003C1D93">
      <w:rPr>
        <w:rStyle w:val="Heading4Char"/>
      </w:rPr>
      <w:t>GUIDE SPECIFICATION</w:t>
    </w:r>
    <w:r>
      <w:tab/>
    </w:r>
    <w:r w:rsidRPr="003C52E2">
      <w:t>N</w:t>
    </w:r>
    <w:r>
      <w:t xml:space="preserve">ANAWALL SL48 </w:t>
    </w:r>
  </w:p>
  <w:p w14:paraId="5EA490A6" w14:textId="6060976B" w:rsidR="000139DA" w:rsidRDefault="00D80AAC" w:rsidP="00070341">
    <w:pPr>
      <w:pStyle w:val="Header"/>
      <w:spacing w:before="0" w:after="120"/>
    </w:pPr>
    <w:r w:rsidRPr="003C1D93">
      <w:rPr>
        <w:rStyle w:val="Heading5Char"/>
      </w:rPr>
      <w:t>©20</w:t>
    </w:r>
    <w:r w:rsidR="003C1D93">
      <w:rPr>
        <w:rStyle w:val="Heading5Char"/>
      </w:rPr>
      <w:t>2</w:t>
    </w:r>
    <w:r w:rsidR="00C871E4">
      <w:rPr>
        <w:rStyle w:val="Heading5Char"/>
      </w:rPr>
      <w:t>1</w:t>
    </w:r>
    <w:r w:rsidRPr="003C1D93">
      <w:rPr>
        <w:rStyle w:val="Heading5Char"/>
      </w:rPr>
      <w:t xml:space="preserve"> Nana Wall Systems, Inc</w:t>
    </w:r>
    <w:r w:rsidR="00F458E3" w:rsidRPr="003C1D93">
      <w:rPr>
        <w:rStyle w:val="Heading5Char"/>
      </w:rPr>
      <w:t>.</w:t>
    </w:r>
    <w:r>
      <w:tab/>
    </w:r>
    <w:r w:rsidRPr="00792795">
      <w:t>ALUMINUM FRAMED DUAL ACTION TILT TURN WINDOW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308D89B3" w:rsidR="00D80AAC" w:rsidRDefault="00D80AAC" w:rsidP="0030360E">
    <w:pPr>
      <w:pStyle w:val="Header"/>
      <w:spacing w:before="0" w:after="80"/>
    </w:pPr>
    <w:r w:rsidRPr="003C52E2">
      <w:t>N</w:t>
    </w:r>
    <w:r>
      <w:t>ANAWALL SL48</w:t>
    </w:r>
    <w:r>
      <w:tab/>
    </w:r>
    <w:r w:rsidRPr="003C1D93">
      <w:rPr>
        <w:rStyle w:val="Heading4Char"/>
      </w:rPr>
      <w:t>GUIDE SPECIFICATION</w:t>
    </w:r>
  </w:p>
  <w:p w14:paraId="7FA8B443" w14:textId="202242EB" w:rsidR="000139DA" w:rsidRDefault="00D80AAC" w:rsidP="00070341">
    <w:pPr>
      <w:pStyle w:val="Header"/>
      <w:spacing w:before="0" w:after="120"/>
    </w:pPr>
    <w:r w:rsidRPr="00792795">
      <w:t>ALUMINUM FRAMED DUAL ACTION TILT TURN WINDOW</w:t>
    </w:r>
    <w:r>
      <w:tab/>
    </w:r>
    <w:r w:rsidRPr="003C1D93">
      <w:rPr>
        <w:rStyle w:val="Heading5Char"/>
      </w:rPr>
      <w:t>©20</w:t>
    </w:r>
    <w:r w:rsidR="003C1D93">
      <w:rPr>
        <w:rStyle w:val="Heading5Char"/>
      </w:rPr>
      <w:t>2</w:t>
    </w:r>
    <w:r w:rsidR="00C871E4">
      <w:rPr>
        <w:rStyle w:val="Heading5Char"/>
      </w:rPr>
      <w:t>1</w:t>
    </w:r>
    <w:r w:rsidRPr="003C1D93">
      <w:rPr>
        <w:rStyle w:val="Heading5Char"/>
      </w:rPr>
      <w:t xml:space="preserve"> Nana Wall Systems, Inc</w:t>
    </w:r>
    <w:r w:rsidR="00F458E3" w:rsidRPr="003C1D93">
      <w:rPr>
        <w:rStyle w:val="Heading5Char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0272264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1CF058C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5807581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6B6C543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6FEA41E7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8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</w:num>
  <w:num w:numId="15">
    <w:abstractNumId w:val="1"/>
  </w:num>
  <w:num w:numId="16">
    <w:abstractNumId w:val="1"/>
  </w:num>
  <w:num w:numId="17">
    <w:abstractNumId w:val="3"/>
  </w:num>
  <w:num w:numId="18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sDAwMzc3NTYwNLdU0lEKTi0uzszPAykwqQUAqidqsCwAAAA="/>
  </w:docVars>
  <w:rsids>
    <w:rsidRoot w:val="00866368"/>
    <w:rsid w:val="00006E64"/>
    <w:rsid w:val="000139DA"/>
    <w:rsid w:val="00014D31"/>
    <w:rsid w:val="0001680A"/>
    <w:rsid w:val="00020CF6"/>
    <w:rsid w:val="00021082"/>
    <w:rsid w:val="00023E85"/>
    <w:rsid w:val="00027E6A"/>
    <w:rsid w:val="000315E4"/>
    <w:rsid w:val="0003176F"/>
    <w:rsid w:val="00033BC7"/>
    <w:rsid w:val="00036397"/>
    <w:rsid w:val="00040CA6"/>
    <w:rsid w:val="000473BC"/>
    <w:rsid w:val="0005469C"/>
    <w:rsid w:val="0005528C"/>
    <w:rsid w:val="00070341"/>
    <w:rsid w:val="00080BC0"/>
    <w:rsid w:val="0008204F"/>
    <w:rsid w:val="000A3B91"/>
    <w:rsid w:val="000A5FE4"/>
    <w:rsid w:val="000B05A6"/>
    <w:rsid w:val="000B0EFF"/>
    <w:rsid w:val="000B1B3D"/>
    <w:rsid w:val="000C357C"/>
    <w:rsid w:val="000C7827"/>
    <w:rsid w:val="000D04D9"/>
    <w:rsid w:val="000E241A"/>
    <w:rsid w:val="000E34C5"/>
    <w:rsid w:val="000E7086"/>
    <w:rsid w:val="000F741F"/>
    <w:rsid w:val="00101073"/>
    <w:rsid w:val="00107C53"/>
    <w:rsid w:val="00110751"/>
    <w:rsid w:val="00110F2E"/>
    <w:rsid w:val="00111869"/>
    <w:rsid w:val="00113633"/>
    <w:rsid w:val="001276D1"/>
    <w:rsid w:val="00134759"/>
    <w:rsid w:val="00140AF0"/>
    <w:rsid w:val="00142DFC"/>
    <w:rsid w:val="00145220"/>
    <w:rsid w:val="001462BF"/>
    <w:rsid w:val="00151A64"/>
    <w:rsid w:val="00156B67"/>
    <w:rsid w:val="001572C0"/>
    <w:rsid w:val="0016571F"/>
    <w:rsid w:val="00166521"/>
    <w:rsid w:val="001756A9"/>
    <w:rsid w:val="00175BD5"/>
    <w:rsid w:val="001831A9"/>
    <w:rsid w:val="00183EFD"/>
    <w:rsid w:val="0018742A"/>
    <w:rsid w:val="00195AEC"/>
    <w:rsid w:val="00195AFB"/>
    <w:rsid w:val="001B270C"/>
    <w:rsid w:val="001B64AB"/>
    <w:rsid w:val="001B6A0C"/>
    <w:rsid w:val="001C071D"/>
    <w:rsid w:val="001C2245"/>
    <w:rsid w:val="001C3282"/>
    <w:rsid w:val="001C64FE"/>
    <w:rsid w:val="001D5F3F"/>
    <w:rsid w:val="001F0940"/>
    <w:rsid w:val="001F435E"/>
    <w:rsid w:val="00203363"/>
    <w:rsid w:val="00204EA0"/>
    <w:rsid w:val="002061BB"/>
    <w:rsid w:val="00210C3A"/>
    <w:rsid w:val="00234F1D"/>
    <w:rsid w:val="00241088"/>
    <w:rsid w:val="00246748"/>
    <w:rsid w:val="00247064"/>
    <w:rsid w:val="0025710D"/>
    <w:rsid w:val="00264636"/>
    <w:rsid w:val="00270682"/>
    <w:rsid w:val="00280CFC"/>
    <w:rsid w:val="00281A04"/>
    <w:rsid w:val="0029264E"/>
    <w:rsid w:val="002972EB"/>
    <w:rsid w:val="002A1F54"/>
    <w:rsid w:val="002A208A"/>
    <w:rsid w:val="002A2411"/>
    <w:rsid w:val="002B260F"/>
    <w:rsid w:val="002C0106"/>
    <w:rsid w:val="002D1F0B"/>
    <w:rsid w:val="002F58B1"/>
    <w:rsid w:val="002F5F40"/>
    <w:rsid w:val="0030360E"/>
    <w:rsid w:val="00321702"/>
    <w:rsid w:val="003243C7"/>
    <w:rsid w:val="003248B6"/>
    <w:rsid w:val="003453AD"/>
    <w:rsid w:val="00351711"/>
    <w:rsid w:val="003607C5"/>
    <w:rsid w:val="00360BB2"/>
    <w:rsid w:val="003717C0"/>
    <w:rsid w:val="0038247B"/>
    <w:rsid w:val="0038686C"/>
    <w:rsid w:val="003903A9"/>
    <w:rsid w:val="00390C7A"/>
    <w:rsid w:val="00394313"/>
    <w:rsid w:val="003957BC"/>
    <w:rsid w:val="003B7564"/>
    <w:rsid w:val="003C1D93"/>
    <w:rsid w:val="003C35E4"/>
    <w:rsid w:val="003C52E2"/>
    <w:rsid w:val="003C720C"/>
    <w:rsid w:val="003D3031"/>
    <w:rsid w:val="003D3071"/>
    <w:rsid w:val="003E3C7E"/>
    <w:rsid w:val="003F6FAD"/>
    <w:rsid w:val="00405E6F"/>
    <w:rsid w:val="00406AFD"/>
    <w:rsid w:val="0040723C"/>
    <w:rsid w:val="00407EE0"/>
    <w:rsid w:val="0041062B"/>
    <w:rsid w:val="00413BE4"/>
    <w:rsid w:val="00414FDA"/>
    <w:rsid w:val="00420151"/>
    <w:rsid w:val="004204D3"/>
    <w:rsid w:val="00424ED2"/>
    <w:rsid w:val="004434DF"/>
    <w:rsid w:val="00445AA1"/>
    <w:rsid w:val="004464DF"/>
    <w:rsid w:val="00447EDF"/>
    <w:rsid w:val="00452D0F"/>
    <w:rsid w:val="00467F45"/>
    <w:rsid w:val="004739CF"/>
    <w:rsid w:val="00475F7B"/>
    <w:rsid w:val="004844ED"/>
    <w:rsid w:val="00493607"/>
    <w:rsid w:val="00493D46"/>
    <w:rsid w:val="004B341D"/>
    <w:rsid w:val="004B421C"/>
    <w:rsid w:val="004B7C48"/>
    <w:rsid w:val="004C0A07"/>
    <w:rsid w:val="004D392B"/>
    <w:rsid w:val="004E0469"/>
    <w:rsid w:val="004E1E33"/>
    <w:rsid w:val="004E6BEB"/>
    <w:rsid w:val="004F2A5A"/>
    <w:rsid w:val="004F31C4"/>
    <w:rsid w:val="004F3FF9"/>
    <w:rsid w:val="004F5071"/>
    <w:rsid w:val="004F7750"/>
    <w:rsid w:val="00502CAD"/>
    <w:rsid w:val="0051051E"/>
    <w:rsid w:val="00515159"/>
    <w:rsid w:val="00515179"/>
    <w:rsid w:val="00544D22"/>
    <w:rsid w:val="00561698"/>
    <w:rsid w:val="005702ED"/>
    <w:rsid w:val="00577720"/>
    <w:rsid w:val="00583C66"/>
    <w:rsid w:val="00593F54"/>
    <w:rsid w:val="005B43B7"/>
    <w:rsid w:val="005B4A93"/>
    <w:rsid w:val="005C146D"/>
    <w:rsid w:val="005D0FB0"/>
    <w:rsid w:val="005D114F"/>
    <w:rsid w:val="005D7944"/>
    <w:rsid w:val="005F10A1"/>
    <w:rsid w:val="005F77AF"/>
    <w:rsid w:val="006060FD"/>
    <w:rsid w:val="0060785A"/>
    <w:rsid w:val="00611E1A"/>
    <w:rsid w:val="006252EC"/>
    <w:rsid w:val="00627578"/>
    <w:rsid w:val="00632F20"/>
    <w:rsid w:val="00644F37"/>
    <w:rsid w:val="006532FE"/>
    <w:rsid w:val="006535CC"/>
    <w:rsid w:val="006555B2"/>
    <w:rsid w:val="00664905"/>
    <w:rsid w:val="006838F7"/>
    <w:rsid w:val="00687EF5"/>
    <w:rsid w:val="00691504"/>
    <w:rsid w:val="006A6777"/>
    <w:rsid w:val="006B6529"/>
    <w:rsid w:val="006B7EBA"/>
    <w:rsid w:val="006C3485"/>
    <w:rsid w:val="006C4409"/>
    <w:rsid w:val="006D39A7"/>
    <w:rsid w:val="006E5D97"/>
    <w:rsid w:val="00702FAF"/>
    <w:rsid w:val="007061E4"/>
    <w:rsid w:val="00715F82"/>
    <w:rsid w:val="007249B4"/>
    <w:rsid w:val="00732FE6"/>
    <w:rsid w:val="0073427F"/>
    <w:rsid w:val="00735C91"/>
    <w:rsid w:val="00744265"/>
    <w:rsid w:val="00764D52"/>
    <w:rsid w:val="00777179"/>
    <w:rsid w:val="00792795"/>
    <w:rsid w:val="00795C90"/>
    <w:rsid w:val="007A54B9"/>
    <w:rsid w:val="007B0DDE"/>
    <w:rsid w:val="007B1D9C"/>
    <w:rsid w:val="007C2144"/>
    <w:rsid w:val="007C2267"/>
    <w:rsid w:val="007C52C0"/>
    <w:rsid w:val="007C72E5"/>
    <w:rsid w:val="007D2BF2"/>
    <w:rsid w:val="007D697E"/>
    <w:rsid w:val="007D6DBA"/>
    <w:rsid w:val="007E5068"/>
    <w:rsid w:val="007E5A1C"/>
    <w:rsid w:val="007F4408"/>
    <w:rsid w:val="007F4E92"/>
    <w:rsid w:val="007F59D8"/>
    <w:rsid w:val="007F7BC4"/>
    <w:rsid w:val="008071F4"/>
    <w:rsid w:val="00810A8D"/>
    <w:rsid w:val="00814492"/>
    <w:rsid w:val="0081522E"/>
    <w:rsid w:val="00826927"/>
    <w:rsid w:val="00831694"/>
    <w:rsid w:val="00832BE4"/>
    <w:rsid w:val="0083331D"/>
    <w:rsid w:val="00833E40"/>
    <w:rsid w:val="008515E3"/>
    <w:rsid w:val="008568E8"/>
    <w:rsid w:val="00856987"/>
    <w:rsid w:val="0086480C"/>
    <w:rsid w:val="00866368"/>
    <w:rsid w:val="00876084"/>
    <w:rsid w:val="00880DE4"/>
    <w:rsid w:val="00884CFE"/>
    <w:rsid w:val="008945F0"/>
    <w:rsid w:val="008A40E5"/>
    <w:rsid w:val="008A7C5D"/>
    <w:rsid w:val="008C2482"/>
    <w:rsid w:val="008C44B0"/>
    <w:rsid w:val="008C6118"/>
    <w:rsid w:val="008E034D"/>
    <w:rsid w:val="008E0D86"/>
    <w:rsid w:val="008F32EE"/>
    <w:rsid w:val="0091557C"/>
    <w:rsid w:val="00922B92"/>
    <w:rsid w:val="00923ED2"/>
    <w:rsid w:val="009302C4"/>
    <w:rsid w:val="0093517C"/>
    <w:rsid w:val="00935DD9"/>
    <w:rsid w:val="0094215C"/>
    <w:rsid w:val="00945FB2"/>
    <w:rsid w:val="00947C80"/>
    <w:rsid w:val="009649F7"/>
    <w:rsid w:val="00972116"/>
    <w:rsid w:val="00974599"/>
    <w:rsid w:val="0098395D"/>
    <w:rsid w:val="00985BD6"/>
    <w:rsid w:val="00987907"/>
    <w:rsid w:val="009909E3"/>
    <w:rsid w:val="00992CC1"/>
    <w:rsid w:val="00995201"/>
    <w:rsid w:val="009B3BDB"/>
    <w:rsid w:val="009B6C4F"/>
    <w:rsid w:val="009C3633"/>
    <w:rsid w:val="009C7947"/>
    <w:rsid w:val="009D22F4"/>
    <w:rsid w:val="009F1129"/>
    <w:rsid w:val="009F1BF8"/>
    <w:rsid w:val="009F3DFA"/>
    <w:rsid w:val="009F5F2F"/>
    <w:rsid w:val="009F68DA"/>
    <w:rsid w:val="00A03B70"/>
    <w:rsid w:val="00A1309F"/>
    <w:rsid w:val="00A20A26"/>
    <w:rsid w:val="00A2421E"/>
    <w:rsid w:val="00A263E5"/>
    <w:rsid w:val="00A26688"/>
    <w:rsid w:val="00A339AF"/>
    <w:rsid w:val="00A3579E"/>
    <w:rsid w:val="00A36214"/>
    <w:rsid w:val="00A409A6"/>
    <w:rsid w:val="00A47EB1"/>
    <w:rsid w:val="00A50493"/>
    <w:rsid w:val="00A61407"/>
    <w:rsid w:val="00A6234F"/>
    <w:rsid w:val="00A64113"/>
    <w:rsid w:val="00A641C2"/>
    <w:rsid w:val="00A6741F"/>
    <w:rsid w:val="00A702E4"/>
    <w:rsid w:val="00A72AD8"/>
    <w:rsid w:val="00A81B84"/>
    <w:rsid w:val="00A86A99"/>
    <w:rsid w:val="00A963BB"/>
    <w:rsid w:val="00A97DA6"/>
    <w:rsid w:val="00AA33AC"/>
    <w:rsid w:val="00AA3434"/>
    <w:rsid w:val="00AA5D56"/>
    <w:rsid w:val="00AB0494"/>
    <w:rsid w:val="00AB393D"/>
    <w:rsid w:val="00AB3C34"/>
    <w:rsid w:val="00AB5F43"/>
    <w:rsid w:val="00AC4B60"/>
    <w:rsid w:val="00AD3D39"/>
    <w:rsid w:val="00AE3A1E"/>
    <w:rsid w:val="00AE534C"/>
    <w:rsid w:val="00AE543F"/>
    <w:rsid w:val="00AF1612"/>
    <w:rsid w:val="00AF7AC6"/>
    <w:rsid w:val="00B0245F"/>
    <w:rsid w:val="00B02D90"/>
    <w:rsid w:val="00B053C5"/>
    <w:rsid w:val="00B1218D"/>
    <w:rsid w:val="00B24ED4"/>
    <w:rsid w:val="00B32C46"/>
    <w:rsid w:val="00B41E18"/>
    <w:rsid w:val="00B550A8"/>
    <w:rsid w:val="00B620B4"/>
    <w:rsid w:val="00B62206"/>
    <w:rsid w:val="00B6375A"/>
    <w:rsid w:val="00B93786"/>
    <w:rsid w:val="00B94E1C"/>
    <w:rsid w:val="00BA5C22"/>
    <w:rsid w:val="00BB71D9"/>
    <w:rsid w:val="00BC3312"/>
    <w:rsid w:val="00BD5F93"/>
    <w:rsid w:val="00BE6ADC"/>
    <w:rsid w:val="00C02724"/>
    <w:rsid w:val="00C1027D"/>
    <w:rsid w:val="00C1766E"/>
    <w:rsid w:val="00C243BA"/>
    <w:rsid w:val="00C26FFF"/>
    <w:rsid w:val="00C37645"/>
    <w:rsid w:val="00C45F2B"/>
    <w:rsid w:val="00C50173"/>
    <w:rsid w:val="00C52E83"/>
    <w:rsid w:val="00C545D7"/>
    <w:rsid w:val="00C577E3"/>
    <w:rsid w:val="00C60614"/>
    <w:rsid w:val="00C721D8"/>
    <w:rsid w:val="00C80692"/>
    <w:rsid w:val="00C871E4"/>
    <w:rsid w:val="00CA08D5"/>
    <w:rsid w:val="00CA4FB0"/>
    <w:rsid w:val="00CB7789"/>
    <w:rsid w:val="00CC041A"/>
    <w:rsid w:val="00CC0C6B"/>
    <w:rsid w:val="00CC4994"/>
    <w:rsid w:val="00CC4C1F"/>
    <w:rsid w:val="00CD65DA"/>
    <w:rsid w:val="00CD6987"/>
    <w:rsid w:val="00CE687E"/>
    <w:rsid w:val="00CF2350"/>
    <w:rsid w:val="00D021B4"/>
    <w:rsid w:val="00D06BB0"/>
    <w:rsid w:val="00D14011"/>
    <w:rsid w:val="00D15EB8"/>
    <w:rsid w:val="00D20C44"/>
    <w:rsid w:val="00D22B18"/>
    <w:rsid w:val="00D267AA"/>
    <w:rsid w:val="00D32D66"/>
    <w:rsid w:val="00D37A70"/>
    <w:rsid w:val="00D45CBC"/>
    <w:rsid w:val="00D475DD"/>
    <w:rsid w:val="00D479AE"/>
    <w:rsid w:val="00D53222"/>
    <w:rsid w:val="00D64398"/>
    <w:rsid w:val="00D660CD"/>
    <w:rsid w:val="00D7386D"/>
    <w:rsid w:val="00D80AAC"/>
    <w:rsid w:val="00D80B53"/>
    <w:rsid w:val="00D85938"/>
    <w:rsid w:val="00D91C68"/>
    <w:rsid w:val="00D9253F"/>
    <w:rsid w:val="00D96606"/>
    <w:rsid w:val="00DA2BFE"/>
    <w:rsid w:val="00DA45D7"/>
    <w:rsid w:val="00DA6BC8"/>
    <w:rsid w:val="00DB3BDF"/>
    <w:rsid w:val="00DB7CE2"/>
    <w:rsid w:val="00DC5776"/>
    <w:rsid w:val="00DE25FE"/>
    <w:rsid w:val="00DE6580"/>
    <w:rsid w:val="00DF5E47"/>
    <w:rsid w:val="00DF6349"/>
    <w:rsid w:val="00DF7080"/>
    <w:rsid w:val="00E0253E"/>
    <w:rsid w:val="00E03406"/>
    <w:rsid w:val="00E0794B"/>
    <w:rsid w:val="00E07B91"/>
    <w:rsid w:val="00E2197C"/>
    <w:rsid w:val="00E2623C"/>
    <w:rsid w:val="00E26991"/>
    <w:rsid w:val="00E31BD1"/>
    <w:rsid w:val="00E42579"/>
    <w:rsid w:val="00E4422D"/>
    <w:rsid w:val="00E4727D"/>
    <w:rsid w:val="00E47528"/>
    <w:rsid w:val="00E51EBF"/>
    <w:rsid w:val="00E550C7"/>
    <w:rsid w:val="00E60296"/>
    <w:rsid w:val="00E61710"/>
    <w:rsid w:val="00E711EF"/>
    <w:rsid w:val="00E71B7F"/>
    <w:rsid w:val="00E75325"/>
    <w:rsid w:val="00E804C1"/>
    <w:rsid w:val="00E84886"/>
    <w:rsid w:val="00E84D06"/>
    <w:rsid w:val="00E9123F"/>
    <w:rsid w:val="00E968B6"/>
    <w:rsid w:val="00EB171D"/>
    <w:rsid w:val="00EB4B86"/>
    <w:rsid w:val="00EB6241"/>
    <w:rsid w:val="00EB7B39"/>
    <w:rsid w:val="00EC3252"/>
    <w:rsid w:val="00EC648B"/>
    <w:rsid w:val="00ED0000"/>
    <w:rsid w:val="00ED1516"/>
    <w:rsid w:val="00EE0101"/>
    <w:rsid w:val="00EE083E"/>
    <w:rsid w:val="00EF4299"/>
    <w:rsid w:val="00EF7B1D"/>
    <w:rsid w:val="00F12E30"/>
    <w:rsid w:val="00F14046"/>
    <w:rsid w:val="00F352CA"/>
    <w:rsid w:val="00F35D46"/>
    <w:rsid w:val="00F458E3"/>
    <w:rsid w:val="00F539F2"/>
    <w:rsid w:val="00F56ADE"/>
    <w:rsid w:val="00F57A08"/>
    <w:rsid w:val="00F630D9"/>
    <w:rsid w:val="00F676C4"/>
    <w:rsid w:val="00F718C1"/>
    <w:rsid w:val="00F80BF1"/>
    <w:rsid w:val="00F81261"/>
    <w:rsid w:val="00F81B0C"/>
    <w:rsid w:val="00F833A3"/>
    <w:rsid w:val="00F9295F"/>
    <w:rsid w:val="00FA3773"/>
    <w:rsid w:val="00FA3B56"/>
    <w:rsid w:val="00FB0D8E"/>
    <w:rsid w:val="00FB6AAE"/>
    <w:rsid w:val="00FC4EAD"/>
    <w:rsid w:val="00FC71CE"/>
    <w:rsid w:val="00FE2BD7"/>
    <w:rsid w:val="00FE42E6"/>
    <w:rsid w:val="00FF1432"/>
    <w:rsid w:val="00FF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DE8A6565-5628-4308-8BB1-8E0CCFA85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6060FD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060FD"/>
    <w:pPr>
      <w:keepNext w:val="0"/>
      <w:numPr>
        <w:ilvl w:val="3"/>
        <w:numId w:val="1"/>
      </w:numPr>
      <w:tabs>
        <w:tab w:val="left" w:pos="4320"/>
        <w:tab w:val="left" w:pos="57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6060FD"/>
    <w:pPr>
      <w:keepNext w:val="0"/>
      <w:numPr>
        <w:ilvl w:val="4"/>
        <w:numId w:val="1"/>
      </w:numPr>
      <w:tabs>
        <w:tab w:val="left" w:pos="558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6060FD"/>
    <w:pPr>
      <w:keepNext w:val="0"/>
      <w:numPr>
        <w:ilvl w:val="5"/>
        <w:numId w:val="1"/>
      </w:numPr>
      <w:tabs>
        <w:tab w:val="left" w:pos="558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6060FD"/>
    <w:pPr>
      <w:keepNext w:val="0"/>
      <w:keepLines/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6060FD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6060FD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060FD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6060FD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D267AA"/>
  </w:style>
  <w:style w:type="character" w:customStyle="1" w:styleId="Heading6Char">
    <w:name w:val="Heading 6 Char"/>
    <w:aliases w:val="1. Char"/>
    <w:basedOn w:val="DefaultParagraphFont"/>
    <w:link w:val="Heading6"/>
    <w:rsid w:val="006060FD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6060FD"/>
  </w:style>
  <w:style w:type="character" w:styleId="UnresolvedMention">
    <w:name w:val="Unresolved Mention"/>
    <w:basedOn w:val="DefaultParagraphFont"/>
    <w:uiPriority w:val="99"/>
    <w:semiHidden/>
    <w:unhideWhenUsed/>
    <w:rsid w:val="00992C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2C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424B86-33C3-45F3-B7CE-A23D588F6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584</Words>
  <Characters>1473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MMa Specs</Company>
  <LinksUpToDate>false</LinksUpToDate>
  <CharactersWithSpaces>1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5</cp:revision>
  <cp:lastPrinted>2016-07-30T22:30:00Z</cp:lastPrinted>
  <dcterms:created xsi:type="dcterms:W3CDTF">2021-10-08T16:42:00Z</dcterms:created>
  <dcterms:modified xsi:type="dcterms:W3CDTF">2021-10-13T19:47:00Z</dcterms:modified>
</cp:coreProperties>
</file>